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B19259" w14:textId="77777777" w:rsidR="00BE2DD7" w:rsidRDefault="00BE2DD7" w:rsidP="008E71A0">
      <w:pPr>
        <w:spacing w:after="0"/>
        <w:jc w:val="center"/>
        <w:rPr>
          <w:rFonts w:cs="Times New Roman"/>
          <w:b/>
        </w:rPr>
      </w:pPr>
    </w:p>
    <w:p w14:paraId="6A483BE4" w14:textId="77777777" w:rsidR="00BE2DD7" w:rsidRDefault="00BE2DD7" w:rsidP="008E71A0">
      <w:pPr>
        <w:spacing w:after="0"/>
        <w:jc w:val="center"/>
        <w:rPr>
          <w:rFonts w:cs="Times New Roman"/>
          <w:b/>
        </w:rPr>
      </w:pPr>
    </w:p>
    <w:p w14:paraId="702E98AE" w14:textId="77777777" w:rsidR="00BE2DD7" w:rsidRDefault="00BE2DD7" w:rsidP="008E71A0">
      <w:pPr>
        <w:spacing w:after="0"/>
        <w:jc w:val="center"/>
        <w:rPr>
          <w:rFonts w:cs="Times New Roman"/>
          <w:b/>
        </w:rPr>
      </w:pPr>
    </w:p>
    <w:p w14:paraId="46A438E8" w14:textId="77777777" w:rsidR="00BE2DD7" w:rsidRDefault="00BE2DD7" w:rsidP="00BE2DD7">
      <w:pPr>
        <w:spacing w:after="0"/>
        <w:jc w:val="center"/>
        <w:rPr>
          <w:b/>
        </w:rPr>
      </w:pPr>
      <w:r w:rsidRPr="002A167B">
        <w:rPr>
          <w:b/>
        </w:rPr>
        <w:t>Mental Health and Substance A</w:t>
      </w:r>
      <w:commentRangeStart w:id="0"/>
      <w:r w:rsidRPr="002A167B">
        <w:rPr>
          <w:b/>
        </w:rPr>
        <w:t>buse</w:t>
      </w:r>
      <w:commentRangeEnd w:id="0"/>
      <w:r w:rsidR="00373F11">
        <w:rPr>
          <w:rStyle w:val="CommentReference"/>
        </w:rPr>
        <w:commentReference w:id="0"/>
      </w:r>
    </w:p>
    <w:p w14:paraId="2527F320" w14:textId="45822B54" w:rsidR="002A167B" w:rsidRDefault="002A167B" w:rsidP="00BE2DD7">
      <w:pPr>
        <w:spacing w:after="0"/>
        <w:jc w:val="center"/>
        <w:rPr>
          <w:rFonts w:cs="Times New Roman"/>
          <w:b/>
        </w:rPr>
      </w:pPr>
    </w:p>
    <w:p w14:paraId="2DC5228A" w14:textId="166D6168" w:rsidR="003D5C78" w:rsidRDefault="003D5C78" w:rsidP="00BE2DD7">
      <w:pPr>
        <w:spacing w:after="0"/>
        <w:jc w:val="center"/>
        <w:rPr>
          <w:rFonts w:cs="Times New Roman"/>
          <w:b/>
        </w:rPr>
      </w:pPr>
    </w:p>
    <w:p w14:paraId="7D3E905E" w14:textId="77777777" w:rsidR="003D5C78" w:rsidRPr="002A167B" w:rsidRDefault="003D5C78" w:rsidP="00BE2DD7">
      <w:pPr>
        <w:spacing w:after="0"/>
        <w:jc w:val="center"/>
        <w:rPr>
          <w:rFonts w:cs="Times New Roman"/>
          <w:b/>
        </w:rPr>
      </w:pPr>
    </w:p>
    <w:p w14:paraId="08A6DA1C" w14:textId="77777777" w:rsidR="002A167B" w:rsidRDefault="002A167B" w:rsidP="008E71A0">
      <w:pPr>
        <w:spacing w:after="0"/>
        <w:jc w:val="center"/>
        <w:rPr>
          <w:rFonts w:cs="Times New Roman"/>
        </w:rPr>
      </w:pPr>
      <w:r>
        <w:rPr>
          <w:rFonts w:cs="Times New Roman"/>
        </w:rPr>
        <w:t>Kandel Ayad</w:t>
      </w:r>
    </w:p>
    <w:p w14:paraId="040A2297" w14:textId="77777777" w:rsidR="002A167B" w:rsidRDefault="002A167B" w:rsidP="008E71A0">
      <w:pPr>
        <w:spacing w:after="0"/>
        <w:jc w:val="center"/>
        <w:rPr>
          <w:rFonts w:cs="Times New Roman"/>
        </w:rPr>
      </w:pPr>
      <w:r>
        <w:rPr>
          <w:rFonts w:cs="Times New Roman"/>
        </w:rPr>
        <w:t>Dr. Slifka</w:t>
      </w:r>
    </w:p>
    <w:p w14:paraId="13DDBA19" w14:textId="77777777" w:rsidR="002A167B" w:rsidRDefault="002A167B" w:rsidP="008E71A0">
      <w:pPr>
        <w:spacing w:after="0"/>
        <w:jc w:val="center"/>
        <w:rPr>
          <w:rFonts w:cs="Times New Roman"/>
        </w:rPr>
      </w:pPr>
      <w:r>
        <w:rPr>
          <w:rFonts w:cs="Times New Roman"/>
        </w:rPr>
        <w:t>Capstone I</w:t>
      </w:r>
    </w:p>
    <w:p w14:paraId="3C39103F" w14:textId="77777777" w:rsidR="00BE2DD7" w:rsidRPr="00BE2DD7" w:rsidRDefault="002A167B" w:rsidP="008E71A0">
      <w:pPr>
        <w:spacing w:after="0"/>
        <w:jc w:val="center"/>
        <w:rPr>
          <w:rFonts w:cs="Times New Roman"/>
        </w:rPr>
      </w:pPr>
      <w:r>
        <w:rPr>
          <w:rFonts w:cs="Times New Roman"/>
        </w:rPr>
        <w:t>May 27</w:t>
      </w:r>
      <w:r w:rsidRPr="002A167B">
        <w:rPr>
          <w:rFonts w:cs="Times New Roman"/>
          <w:vertAlign w:val="superscript"/>
        </w:rPr>
        <w:t>th</w:t>
      </w:r>
      <w:r>
        <w:rPr>
          <w:rFonts w:cs="Times New Roman"/>
        </w:rPr>
        <w:t>, 2021</w:t>
      </w:r>
      <w:r w:rsidR="00BE2DD7" w:rsidRPr="00BE2DD7">
        <w:rPr>
          <w:rFonts w:cs="Times New Roman"/>
        </w:rPr>
        <w:t xml:space="preserve"> </w:t>
      </w:r>
    </w:p>
    <w:p w14:paraId="74311F72" w14:textId="77777777" w:rsidR="00BE2DD7" w:rsidRDefault="00BE2DD7" w:rsidP="008E71A0">
      <w:pPr>
        <w:spacing w:after="0"/>
        <w:jc w:val="center"/>
        <w:rPr>
          <w:rFonts w:cs="Times New Roman"/>
          <w:b/>
        </w:rPr>
      </w:pPr>
      <w:bookmarkStart w:id="1" w:name="_GoBack"/>
      <w:bookmarkEnd w:id="1"/>
    </w:p>
    <w:p w14:paraId="1B903B19" w14:textId="77777777" w:rsidR="00BE2DD7" w:rsidRDefault="00BE2DD7" w:rsidP="008E71A0">
      <w:pPr>
        <w:spacing w:after="0"/>
        <w:jc w:val="center"/>
        <w:rPr>
          <w:rFonts w:cs="Times New Roman"/>
          <w:b/>
        </w:rPr>
      </w:pPr>
    </w:p>
    <w:p w14:paraId="0737EA1A" w14:textId="77777777" w:rsidR="00BE2DD7" w:rsidRDefault="00BE2DD7" w:rsidP="008E71A0">
      <w:pPr>
        <w:spacing w:after="0"/>
        <w:jc w:val="center"/>
        <w:rPr>
          <w:rFonts w:cs="Times New Roman"/>
          <w:b/>
        </w:rPr>
      </w:pPr>
    </w:p>
    <w:p w14:paraId="071CADE2" w14:textId="77777777" w:rsidR="00BE2DD7" w:rsidRDefault="00BE2DD7" w:rsidP="008E71A0">
      <w:pPr>
        <w:spacing w:after="0"/>
        <w:jc w:val="center"/>
        <w:rPr>
          <w:rFonts w:cs="Times New Roman"/>
          <w:b/>
        </w:rPr>
      </w:pPr>
    </w:p>
    <w:p w14:paraId="724760AF" w14:textId="77777777" w:rsidR="00BE2DD7" w:rsidRDefault="00BE2DD7" w:rsidP="008E71A0">
      <w:pPr>
        <w:spacing w:after="0"/>
        <w:jc w:val="center"/>
        <w:rPr>
          <w:rFonts w:cs="Times New Roman"/>
          <w:b/>
        </w:rPr>
      </w:pPr>
    </w:p>
    <w:p w14:paraId="37551282" w14:textId="77777777" w:rsidR="00BE2DD7" w:rsidRDefault="00BE2DD7" w:rsidP="008E71A0">
      <w:pPr>
        <w:spacing w:after="0"/>
        <w:jc w:val="center"/>
        <w:rPr>
          <w:rFonts w:cs="Times New Roman"/>
          <w:b/>
        </w:rPr>
      </w:pPr>
    </w:p>
    <w:p w14:paraId="55B3E5A9" w14:textId="77777777" w:rsidR="00BE2DD7" w:rsidRDefault="00BE2DD7" w:rsidP="008E71A0">
      <w:pPr>
        <w:spacing w:after="0"/>
        <w:jc w:val="center"/>
        <w:rPr>
          <w:rFonts w:cs="Times New Roman"/>
          <w:b/>
        </w:rPr>
      </w:pPr>
    </w:p>
    <w:p w14:paraId="717E5577" w14:textId="77777777" w:rsidR="00BE2DD7" w:rsidRDefault="00BE2DD7" w:rsidP="008E71A0">
      <w:pPr>
        <w:spacing w:after="0"/>
        <w:jc w:val="center"/>
        <w:rPr>
          <w:rFonts w:cs="Times New Roman"/>
          <w:b/>
        </w:rPr>
      </w:pPr>
    </w:p>
    <w:p w14:paraId="16A1A49A" w14:textId="77777777" w:rsidR="00BE2DD7" w:rsidRDefault="00BE2DD7" w:rsidP="008E71A0">
      <w:pPr>
        <w:spacing w:after="0"/>
        <w:jc w:val="center"/>
        <w:rPr>
          <w:rFonts w:cs="Times New Roman"/>
          <w:b/>
        </w:rPr>
      </w:pPr>
    </w:p>
    <w:p w14:paraId="523470DA" w14:textId="77777777" w:rsidR="00BE2DD7" w:rsidRDefault="00BE2DD7" w:rsidP="008E71A0">
      <w:pPr>
        <w:spacing w:after="0"/>
        <w:jc w:val="center"/>
        <w:rPr>
          <w:rFonts w:cs="Times New Roman"/>
          <w:b/>
        </w:rPr>
      </w:pPr>
    </w:p>
    <w:p w14:paraId="790C0166" w14:textId="4DCD8C6D" w:rsidR="002A167B" w:rsidRDefault="002A167B" w:rsidP="002A167B">
      <w:pPr>
        <w:spacing w:after="0"/>
        <w:rPr>
          <w:rFonts w:cs="Times New Roman"/>
          <w:b/>
        </w:rPr>
      </w:pPr>
    </w:p>
    <w:p w14:paraId="61911C72" w14:textId="77777777" w:rsidR="00965C8A" w:rsidRDefault="00965C8A" w:rsidP="002A167B">
      <w:pPr>
        <w:spacing w:after="0"/>
        <w:rPr>
          <w:rFonts w:cs="Times New Roman"/>
          <w:b/>
        </w:rPr>
      </w:pPr>
    </w:p>
    <w:p w14:paraId="5C9EA74E" w14:textId="77777777" w:rsidR="002A167B" w:rsidRPr="002A167B" w:rsidRDefault="002A167B" w:rsidP="002A167B">
      <w:pPr>
        <w:spacing w:after="0"/>
        <w:jc w:val="center"/>
      </w:pPr>
      <w:r w:rsidRPr="002A167B">
        <w:lastRenderedPageBreak/>
        <w:t>Mental Health and Substance Abuse</w:t>
      </w:r>
    </w:p>
    <w:p w14:paraId="4D8541EA" w14:textId="77777777" w:rsidR="00513A2C" w:rsidRPr="008E71A0" w:rsidRDefault="00513A2C" w:rsidP="008E71A0">
      <w:pPr>
        <w:spacing w:after="0"/>
        <w:rPr>
          <w:rFonts w:cs="Times New Roman"/>
        </w:rPr>
      </w:pPr>
      <w:r w:rsidRPr="008E71A0">
        <w:rPr>
          <w:rFonts w:cs="Times New Roman"/>
        </w:rPr>
        <w:tab/>
      </w:r>
      <w:commentRangeStart w:id="2"/>
      <w:r w:rsidR="00B8749C" w:rsidRPr="008E71A0">
        <w:rPr>
          <w:rFonts w:cs="Times New Roman"/>
        </w:rPr>
        <w:t>Evolve Treatment Center is an agency located in California, United States of America. The organization operates in South and North California in Towns such as Danville, San Jose, San Diego</w:t>
      </w:r>
      <w:r w:rsidR="00E56427" w:rsidRPr="008E71A0">
        <w:rPr>
          <w:rFonts w:cs="Times New Roman"/>
        </w:rPr>
        <w:t>, and Ojai</w:t>
      </w:r>
      <w:r w:rsidR="00EC342A" w:rsidRPr="008E71A0">
        <w:rPr>
          <w:rFonts w:cs="Times New Roman"/>
        </w:rPr>
        <w:t>. The</w:t>
      </w:r>
      <w:r w:rsidRPr="008E71A0">
        <w:rPr>
          <w:rFonts w:cs="Times New Roman"/>
        </w:rPr>
        <w:t xml:space="preserve"> agency offers children</w:t>
      </w:r>
      <w:r w:rsidR="00902BA9" w:rsidRPr="008E71A0">
        <w:rPr>
          <w:rFonts w:cs="Times New Roman"/>
        </w:rPr>
        <w:t>'s</w:t>
      </w:r>
      <w:r w:rsidRPr="008E71A0">
        <w:rPr>
          <w:rFonts w:cs="Times New Roman"/>
        </w:rPr>
        <w:t xml:space="preserve"> mental health program</w:t>
      </w:r>
      <w:r w:rsidR="00902BA9" w:rsidRPr="008E71A0">
        <w:rPr>
          <w:rFonts w:cs="Times New Roman"/>
        </w:rPr>
        <w:t>s</w:t>
      </w:r>
      <w:r w:rsidRPr="008E71A0">
        <w:rPr>
          <w:rFonts w:cs="Times New Roman"/>
        </w:rPr>
        <w:t xml:space="preserve"> and adult subs</w:t>
      </w:r>
      <w:r w:rsidR="00E56427" w:rsidRPr="008E71A0">
        <w:rPr>
          <w:rFonts w:cs="Times New Roman"/>
        </w:rPr>
        <w:t>tance abuse treatment</w:t>
      </w:r>
      <w:r w:rsidR="00EC342A" w:rsidRPr="008E71A0">
        <w:rPr>
          <w:rFonts w:cs="Times New Roman"/>
        </w:rPr>
        <w:t xml:space="preserve"> for California and </w:t>
      </w:r>
      <w:commentRangeEnd w:id="2"/>
      <w:r w:rsidR="00373F11">
        <w:rPr>
          <w:rStyle w:val="CommentReference"/>
        </w:rPr>
        <w:commentReference w:id="2"/>
      </w:r>
      <w:r w:rsidR="00EC342A" w:rsidRPr="008E71A0">
        <w:rPr>
          <w:rFonts w:cs="Times New Roman"/>
        </w:rPr>
        <w:t>the surrounding regions</w:t>
      </w:r>
      <w:r w:rsidR="00CB15BE" w:rsidRPr="008E71A0">
        <w:rPr>
          <w:rFonts w:cs="Times New Roman"/>
        </w:rPr>
        <w:t xml:space="preserve"> (</w:t>
      </w:r>
      <w:r w:rsidR="00CB15BE" w:rsidRPr="008E71A0">
        <w:rPr>
          <w:rFonts w:cs="Times New Roman"/>
          <w:color w:val="000000"/>
          <w:shd w:val="clear" w:color="auto" w:fill="FFFFFF"/>
        </w:rPr>
        <w:t>Evolve, 2021)</w:t>
      </w:r>
      <w:r w:rsidR="00EC342A" w:rsidRPr="008E71A0">
        <w:rPr>
          <w:rFonts w:cs="Times New Roman"/>
        </w:rPr>
        <w:t xml:space="preserve">. </w:t>
      </w:r>
      <w:r w:rsidR="00E56427" w:rsidRPr="008E71A0">
        <w:rPr>
          <w:rFonts w:cs="Times New Roman"/>
        </w:rPr>
        <w:t xml:space="preserve">The </w:t>
      </w:r>
      <w:r w:rsidR="00A062C0" w:rsidRPr="008E71A0">
        <w:rPr>
          <w:rFonts w:cs="Times New Roman"/>
        </w:rPr>
        <w:t xml:space="preserve">major </w:t>
      </w:r>
      <w:r w:rsidR="00E56427" w:rsidRPr="008E71A0">
        <w:rPr>
          <w:rFonts w:cs="Times New Roman"/>
        </w:rPr>
        <w:t>mental issues treated include depression, panic disorder, suicidal thoughts, anxiety</w:t>
      </w:r>
      <w:r w:rsidR="00613902" w:rsidRPr="008E71A0">
        <w:rPr>
          <w:rFonts w:cs="Times New Roman"/>
        </w:rPr>
        <w:t>,</w:t>
      </w:r>
      <w:r w:rsidR="00E56427" w:rsidRPr="008E71A0">
        <w:rPr>
          <w:rFonts w:cs="Times New Roman"/>
        </w:rPr>
        <w:t xml:space="preserve"> and behavioral disorders.</w:t>
      </w:r>
      <w:r w:rsidR="00A062C0" w:rsidRPr="008E71A0">
        <w:rPr>
          <w:rFonts w:cs="Times New Roman"/>
        </w:rPr>
        <w:t xml:space="preserve"> </w:t>
      </w:r>
      <w:r w:rsidR="00613902" w:rsidRPr="008E71A0">
        <w:rPr>
          <w:rFonts w:cs="Times New Roman"/>
        </w:rPr>
        <w:t>In addition, s</w:t>
      </w:r>
      <w:r w:rsidR="00A062C0" w:rsidRPr="008E71A0">
        <w:rPr>
          <w:rFonts w:cs="Times New Roman"/>
        </w:rPr>
        <w:t>ubstance abuse among children and adults is also treated</w:t>
      </w:r>
      <w:r w:rsidR="00613902" w:rsidRPr="008E71A0">
        <w:rPr>
          <w:rFonts w:cs="Times New Roman"/>
        </w:rPr>
        <w:t>,</w:t>
      </w:r>
      <w:r w:rsidR="00A062C0" w:rsidRPr="008E71A0">
        <w:rPr>
          <w:rFonts w:cs="Times New Roman"/>
        </w:rPr>
        <w:t xml:space="preserve"> and the major drug</w:t>
      </w:r>
      <w:r w:rsidR="00613902" w:rsidRPr="008E71A0">
        <w:rPr>
          <w:rFonts w:cs="Times New Roman"/>
        </w:rPr>
        <w:t xml:space="preserve"> abuse</w:t>
      </w:r>
      <w:r w:rsidR="00A062C0" w:rsidRPr="008E71A0">
        <w:rPr>
          <w:rFonts w:cs="Times New Roman"/>
        </w:rPr>
        <w:t xml:space="preserve"> addressed include alcohol, cannabis</w:t>
      </w:r>
      <w:r w:rsidR="00613902" w:rsidRPr="008E71A0">
        <w:rPr>
          <w:rFonts w:cs="Times New Roman"/>
        </w:rPr>
        <w:t>,</w:t>
      </w:r>
      <w:r w:rsidR="00A062C0" w:rsidRPr="008E71A0">
        <w:rPr>
          <w:rFonts w:cs="Times New Roman"/>
        </w:rPr>
        <w:t xml:space="preserve"> and benzodiazepines</w:t>
      </w:r>
      <w:r w:rsidR="00420190" w:rsidRPr="008E71A0">
        <w:rPr>
          <w:rFonts w:cs="Times New Roman"/>
        </w:rPr>
        <w:t xml:space="preserve"> (</w:t>
      </w:r>
      <w:r w:rsidR="00420190" w:rsidRPr="008E71A0">
        <w:rPr>
          <w:rFonts w:cs="Times New Roman"/>
          <w:color w:val="000000"/>
          <w:shd w:val="clear" w:color="auto" w:fill="FFFFFF"/>
        </w:rPr>
        <w:t>Evolve, 2021). </w:t>
      </w:r>
    </w:p>
    <w:p w14:paraId="0C3E7B0A" w14:textId="77777777" w:rsidR="0045002D" w:rsidRPr="008E71A0" w:rsidRDefault="00C242E1" w:rsidP="008E71A0">
      <w:pPr>
        <w:spacing w:after="0"/>
        <w:jc w:val="center"/>
        <w:rPr>
          <w:rFonts w:cs="Times New Roman"/>
          <w:b/>
        </w:rPr>
      </w:pPr>
      <w:r w:rsidRPr="008E71A0">
        <w:rPr>
          <w:rFonts w:cs="Times New Roman"/>
          <w:b/>
        </w:rPr>
        <w:t>Effects of mental health issues among children</w:t>
      </w:r>
    </w:p>
    <w:p w14:paraId="5402D79E" w14:textId="77777777" w:rsidR="00CE352F" w:rsidRPr="008E71A0" w:rsidRDefault="00C242E1" w:rsidP="008E71A0">
      <w:pPr>
        <w:spacing w:after="0"/>
        <w:rPr>
          <w:rFonts w:cs="Times New Roman"/>
        </w:rPr>
      </w:pPr>
      <w:r w:rsidRPr="008E71A0">
        <w:rPr>
          <w:rFonts w:cs="Times New Roman"/>
        </w:rPr>
        <w:tab/>
      </w:r>
      <w:r w:rsidR="003A5337" w:rsidRPr="008E71A0">
        <w:rPr>
          <w:rFonts w:cs="Times New Roman"/>
        </w:rPr>
        <w:t xml:space="preserve">Mental illness among children is a challenge affecting American society and the world at large. </w:t>
      </w:r>
      <w:r w:rsidR="009628E6" w:rsidRPr="008E71A0">
        <w:rPr>
          <w:rFonts w:cs="Times New Roman"/>
        </w:rPr>
        <w:t>In America</w:t>
      </w:r>
      <w:r w:rsidR="00B83ADE" w:rsidRPr="008E71A0">
        <w:rPr>
          <w:rFonts w:cs="Times New Roman"/>
        </w:rPr>
        <w:t>,</w:t>
      </w:r>
      <w:r w:rsidR="009628E6" w:rsidRPr="008E71A0">
        <w:rPr>
          <w:rFonts w:cs="Times New Roman"/>
        </w:rPr>
        <w:t xml:space="preserve"> </w:t>
      </w:r>
      <w:commentRangeStart w:id="3"/>
      <w:r w:rsidR="009628E6" w:rsidRPr="008E71A0">
        <w:rPr>
          <w:rFonts w:cs="Times New Roman"/>
        </w:rPr>
        <w:t xml:space="preserve">for instance, children more than five million have </w:t>
      </w:r>
      <w:r w:rsidR="00B83ADE" w:rsidRPr="008E71A0">
        <w:rPr>
          <w:rFonts w:cs="Times New Roman"/>
        </w:rPr>
        <w:t xml:space="preserve">a </w:t>
      </w:r>
      <w:r w:rsidR="009628E6" w:rsidRPr="008E71A0">
        <w:rPr>
          <w:rFonts w:cs="Times New Roman"/>
        </w:rPr>
        <w:t xml:space="preserve">mental illness </w:t>
      </w:r>
      <w:r w:rsidR="00B83ADE" w:rsidRPr="008E71A0">
        <w:rPr>
          <w:rFonts w:cs="Times New Roman"/>
        </w:rPr>
        <w:t>that</w:t>
      </w:r>
      <w:r w:rsidR="009628E6" w:rsidRPr="008E71A0">
        <w:rPr>
          <w:rFonts w:cs="Times New Roman"/>
        </w:rPr>
        <w:t xml:space="preserve"> tend</w:t>
      </w:r>
      <w:r w:rsidR="00B83ADE" w:rsidRPr="008E71A0">
        <w:rPr>
          <w:rFonts w:cs="Times New Roman"/>
        </w:rPr>
        <w:t>s</w:t>
      </w:r>
      <w:r w:rsidR="009628E6" w:rsidRPr="008E71A0">
        <w:rPr>
          <w:rFonts w:cs="Times New Roman"/>
        </w:rPr>
        <w:t xml:space="preserve"> to affect their way of life</w:t>
      </w:r>
      <w:commentRangeEnd w:id="3"/>
      <w:r w:rsidR="00B22E8E">
        <w:rPr>
          <w:rStyle w:val="CommentReference"/>
        </w:rPr>
        <w:commentReference w:id="3"/>
      </w:r>
      <w:r w:rsidR="009628E6" w:rsidRPr="008E71A0">
        <w:rPr>
          <w:rFonts w:cs="Times New Roman"/>
        </w:rPr>
        <w:t xml:space="preserve">. </w:t>
      </w:r>
      <w:r w:rsidR="00B22DB3" w:rsidRPr="008E71A0">
        <w:rPr>
          <w:rFonts w:cs="Times New Roman"/>
        </w:rPr>
        <w:t xml:space="preserve">In American society, at least 20 percent of children population are </w:t>
      </w:r>
      <w:r w:rsidR="00B83ADE" w:rsidRPr="008E71A0">
        <w:rPr>
          <w:rFonts w:cs="Times New Roman"/>
        </w:rPr>
        <w:t>diagnosed</w:t>
      </w:r>
      <w:r w:rsidR="00B22DB3" w:rsidRPr="008E71A0">
        <w:rPr>
          <w:rFonts w:cs="Times New Roman"/>
        </w:rPr>
        <w:t xml:space="preserve"> with mental c</w:t>
      </w:r>
      <w:r w:rsidR="00555F9D" w:rsidRPr="008E71A0">
        <w:rPr>
          <w:rFonts w:cs="Times New Roman"/>
        </w:rPr>
        <w:t xml:space="preserve">onditions </w:t>
      </w:r>
      <w:r w:rsidR="00B22DB3" w:rsidRPr="008E71A0">
        <w:rPr>
          <w:rFonts w:cs="Times New Roman"/>
        </w:rPr>
        <w:t xml:space="preserve">each </w:t>
      </w:r>
      <w:r w:rsidR="00B83ADE" w:rsidRPr="008E71A0">
        <w:rPr>
          <w:rFonts w:cs="Times New Roman"/>
        </w:rPr>
        <w:t>year</w:t>
      </w:r>
      <w:r w:rsidR="00047BF7" w:rsidRPr="008E71A0">
        <w:rPr>
          <w:rFonts w:cs="Times New Roman"/>
        </w:rPr>
        <w:t xml:space="preserve"> (</w:t>
      </w:r>
      <w:r w:rsidR="00047BF7" w:rsidRPr="008E71A0">
        <w:rPr>
          <w:rFonts w:cs="Times New Roman"/>
          <w:color w:val="000000"/>
          <w:shd w:val="clear" w:color="auto" w:fill="FFFFFF"/>
        </w:rPr>
        <w:t>Evolve, 2021)</w:t>
      </w:r>
      <w:r w:rsidR="00B83ADE" w:rsidRPr="008E71A0">
        <w:rPr>
          <w:rFonts w:cs="Times New Roman"/>
        </w:rPr>
        <w:t xml:space="preserve">. The common mental issues affecting children and youth in America include; </w:t>
      </w:r>
      <w:r w:rsidR="00A00EC2" w:rsidRPr="008E71A0">
        <w:rPr>
          <w:rFonts w:cs="Times New Roman"/>
        </w:rPr>
        <w:t>anxiety, behavior disorder, suicidal thoughts</w:t>
      </w:r>
      <w:r w:rsidR="00DA79BE" w:rsidRPr="008E71A0">
        <w:rPr>
          <w:rFonts w:cs="Times New Roman"/>
        </w:rPr>
        <w:t>,</w:t>
      </w:r>
      <w:r w:rsidR="00C46A99" w:rsidRPr="008E71A0">
        <w:rPr>
          <w:rFonts w:cs="Times New Roman"/>
        </w:rPr>
        <w:t xml:space="preserve"> and depression</w:t>
      </w:r>
      <w:r w:rsidR="00D93EFA" w:rsidRPr="008E71A0">
        <w:rPr>
          <w:rFonts w:cs="Times New Roman"/>
          <w:color w:val="222222"/>
          <w:shd w:val="clear" w:color="auto" w:fill="FFFFFF"/>
        </w:rPr>
        <w:t xml:space="preserve"> (MacLean et al., 2019).</w:t>
      </w:r>
      <w:r w:rsidR="00A00EC2" w:rsidRPr="008E71A0">
        <w:rPr>
          <w:rFonts w:cs="Times New Roman"/>
        </w:rPr>
        <w:t xml:space="preserve"> </w:t>
      </w:r>
      <w:r w:rsidR="00A31674" w:rsidRPr="008E71A0">
        <w:rPr>
          <w:rFonts w:cs="Times New Roman"/>
        </w:rPr>
        <w:t>The symptoms of these mental conditions vary among children</w:t>
      </w:r>
      <w:r w:rsidR="00DA79BE" w:rsidRPr="008E71A0">
        <w:rPr>
          <w:rFonts w:cs="Times New Roman"/>
        </w:rPr>
        <w:t>. Still,</w:t>
      </w:r>
      <w:r w:rsidR="00A31674" w:rsidRPr="008E71A0">
        <w:rPr>
          <w:rFonts w:cs="Times New Roman"/>
        </w:rPr>
        <w:t xml:space="preserve"> research has indicated common symptoms such as the use of drugs, dying authority,</w:t>
      </w:r>
      <w:r w:rsidR="009D31B7" w:rsidRPr="008E71A0">
        <w:rPr>
          <w:rFonts w:cs="Times New Roman"/>
        </w:rPr>
        <w:t xml:space="preserve"> change in academic performance</w:t>
      </w:r>
      <w:r w:rsidR="00455B02" w:rsidRPr="008E71A0">
        <w:rPr>
          <w:rFonts w:cs="Times New Roman"/>
        </w:rPr>
        <w:t>,</w:t>
      </w:r>
      <w:r w:rsidR="00A31674" w:rsidRPr="008E71A0">
        <w:rPr>
          <w:rFonts w:cs="Times New Roman"/>
        </w:rPr>
        <w:t xml:space="preserve"> aggressive behavior</w:t>
      </w:r>
      <w:r w:rsidR="00DA79BE" w:rsidRPr="008E71A0">
        <w:rPr>
          <w:rFonts w:cs="Times New Roman"/>
        </w:rPr>
        <w:t>,</w:t>
      </w:r>
      <w:r w:rsidR="00A31674" w:rsidRPr="008E71A0">
        <w:rPr>
          <w:rFonts w:cs="Times New Roman"/>
        </w:rPr>
        <w:t xml:space="preserve"> and the inability to handle life challenges. </w:t>
      </w:r>
      <w:r w:rsidR="00DA79BE" w:rsidRPr="008E71A0">
        <w:rPr>
          <w:rFonts w:cs="Times New Roman"/>
        </w:rPr>
        <w:t xml:space="preserve">These mental conditions then affect children in various ways. </w:t>
      </w:r>
    </w:p>
    <w:p w14:paraId="0C16AFF4" w14:textId="77777777" w:rsidR="005973C2" w:rsidRPr="008E71A0" w:rsidRDefault="00156F5D" w:rsidP="008E71A0">
      <w:pPr>
        <w:spacing w:after="0"/>
        <w:textAlignment w:val="baseline"/>
        <w:rPr>
          <w:rFonts w:cs="Times New Roman"/>
        </w:rPr>
      </w:pPr>
      <w:r w:rsidRPr="008E71A0">
        <w:rPr>
          <w:rFonts w:cs="Times New Roman"/>
        </w:rPr>
        <w:tab/>
        <w:t>Mental issues such as depression and behavior disorder ha</w:t>
      </w:r>
      <w:r w:rsidR="00C103AD" w:rsidRPr="008E71A0">
        <w:rPr>
          <w:rFonts w:cs="Times New Roman"/>
        </w:rPr>
        <w:t>ve</w:t>
      </w:r>
      <w:r w:rsidRPr="008E71A0">
        <w:rPr>
          <w:rFonts w:cs="Times New Roman"/>
        </w:rPr>
        <w:t xml:space="preserve"> been associated with drug abuse among youths. </w:t>
      </w:r>
      <w:r w:rsidR="006E6068" w:rsidRPr="008E71A0">
        <w:rPr>
          <w:rFonts w:cs="Times New Roman"/>
        </w:rPr>
        <w:t>Behavior disorder which result</w:t>
      </w:r>
      <w:r w:rsidR="00C103AD" w:rsidRPr="008E71A0">
        <w:rPr>
          <w:rFonts w:cs="Times New Roman"/>
        </w:rPr>
        <w:t>s</w:t>
      </w:r>
      <w:r w:rsidR="006E6068" w:rsidRPr="008E71A0">
        <w:rPr>
          <w:rFonts w:cs="Times New Roman"/>
        </w:rPr>
        <w:t xml:space="preserve"> from </w:t>
      </w:r>
      <w:r w:rsidR="002942A8" w:rsidRPr="008E71A0">
        <w:rPr>
          <w:rFonts w:cs="Times New Roman"/>
        </w:rPr>
        <w:t xml:space="preserve">unfavorable home or school environment increase substance abuse among children especially at age 12- 20. </w:t>
      </w:r>
      <w:r w:rsidR="00917E87" w:rsidRPr="008E71A0">
        <w:rPr>
          <w:rFonts w:cs="Times New Roman"/>
        </w:rPr>
        <w:t xml:space="preserve">Children </w:t>
      </w:r>
      <w:r w:rsidR="00C103AD" w:rsidRPr="008E71A0">
        <w:rPr>
          <w:rFonts w:cs="Times New Roman"/>
        </w:rPr>
        <w:t>in</w:t>
      </w:r>
      <w:r w:rsidR="00917E87" w:rsidRPr="008E71A0">
        <w:rPr>
          <w:rFonts w:cs="Times New Roman"/>
        </w:rPr>
        <w:t xml:space="preserve"> this age bracket t</w:t>
      </w:r>
      <w:r w:rsidR="00C103AD" w:rsidRPr="008E71A0">
        <w:rPr>
          <w:rFonts w:cs="Times New Roman"/>
        </w:rPr>
        <w:t>end to start abusing drugs to deal with depression or an</w:t>
      </w:r>
      <w:r w:rsidR="00917E87" w:rsidRPr="008E71A0">
        <w:rPr>
          <w:rFonts w:cs="Times New Roman"/>
        </w:rPr>
        <w:t xml:space="preserve"> unfavorable home environment</w:t>
      </w:r>
      <w:r w:rsidR="009862C0" w:rsidRPr="008E71A0">
        <w:rPr>
          <w:rFonts w:cs="Times New Roman"/>
        </w:rPr>
        <w:t xml:space="preserve"> </w:t>
      </w:r>
      <w:r w:rsidR="009862C0" w:rsidRPr="008E71A0">
        <w:rPr>
          <w:rFonts w:cs="Times New Roman"/>
          <w:color w:val="222222"/>
          <w:shd w:val="clear" w:color="auto" w:fill="FFFFFF"/>
        </w:rPr>
        <w:t>(MacLean et al., 2019)</w:t>
      </w:r>
      <w:r w:rsidR="00917E87" w:rsidRPr="008E71A0">
        <w:rPr>
          <w:rFonts w:cs="Times New Roman"/>
        </w:rPr>
        <w:t xml:space="preserve">. </w:t>
      </w:r>
      <w:r w:rsidR="00BE7124" w:rsidRPr="008E71A0">
        <w:rPr>
          <w:rFonts w:cs="Times New Roman"/>
        </w:rPr>
        <w:t xml:space="preserve">Drug abuse then causes social problems such as </w:t>
      </w:r>
      <w:r w:rsidR="00C103AD" w:rsidRPr="008E71A0">
        <w:rPr>
          <w:rFonts w:cs="Times New Roman"/>
        </w:rPr>
        <w:t>an</w:t>
      </w:r>
      <w:r w:rsidR="00BE7124" w:rsidRPr="008E71A0">
        <w:rPr>
          <w:rFonts w:cs="Times New Roman"/>
        </w:rPr>
        <w:t xml:space="preserve"> increase </w:t>
      </w:r>
      <w:r w:rsidR="00BE7124" w:rsidRPr="008E71A0">
        <w:rPr>
          <w:rFonts w:cs="Times New Roman"/>
        </w:rPr>
        <w:lastRenderedPageBreak/>
        <w:t>in the crime rate among youths.</w:t>
      </w:r>
      <w:r w:rsidR="00374C18" w:rsidRPr="008E71A0">
        <w:rPr>
          <w:rFonts w:cs="Times New Roman"/>
        </w:rPr>
        <w:t xml:space="preserve"> Also, school dropout cases are associated with mental conditions among children as others tend to seek medical assistance lacking the commitment to </w:t>
      </w:r>
      <w:r w:rsidR="00982DED" w:rsidRPr="008E71A0">
        <w:rPr>
          <w:rFonts w:cs="Times New Roman"/>
        </w:rPr>
        <w:t>p</w:t>
      </w:r>
      <w:r w:rsidR="00C103AD" w:rsidRPr="008E71A0">
        <w:rPr>
          <w:rFonts w:cs="Times New Roman"/>
        </w:rPr>
        <w:t>ursu</w:t>
      </w:r>
      <w:r w:rsidR="00982DED" w:rsidRPr="008E71A0">
        <w:rPr>
          <w:rFonts w:cs="Times New Roman"/>
        </w:rPr>
        <w:t>e</w:t>
      </w:r>
      <w:r w:rsidR="00374C18" w:rsidRPr="008E71A0">
        <w:rPr>
          <w:rFonts w:cs="Times New Roman"/>
        </w:rPr>
        <w:t xml:space="preserve"> education. </w:t>
      </w:r>
      <w:r w:rsidR="00982DED" w:rsidRPr="008E71A0">
        <w:rPr>
          <w:rFonts w:cs="Times New Roman"/>
        </w:rPr>
        <w:t>In America</w:t>
      </w:r>
      <w:r w:rsidR="00C103AD" w:rsidRPr="008E71A0">
        <w:rPr>
          <w:rFonts w:cs="Times New Roman"/>
        </w:rPr>
        <w:t>,</w:t>
      </w:r>
      <w:r w:rsidR="00982DED" w:rsidRPr="008E71A0">
        <w:rPr>
          <w:rFonts w:cs="Times New Roman"/>
        </w:rPr>
        <w:t xml:space="preserve"> for instance, 8 percent of school dropout cases are </w:t>
      </w:r>
      <w:r w:rsidR="005973C2" w:rsidRPr="008E71A0">
        <w:rPr>
          <w:rFonts w:cs="Times New Roman"/>
        </w:rPr>
        <w:t>associated</w:t>
      </w:r>
      <w:r w:rsidR="00982DED" w:rsidRPr="008E71A0">
        <w:rPr>
          <w:rFonts w:cs="Times New Roman"/>
        </w:rPr>
        <w:t xml:space="preserve"> with mental conditions among children</w:t>
      </w:r>
      <w:r w:rsidR="00047BF7" w:rsidRPr="008E71A0">
        <w:rPr>
          <w:rFonts w:cs="Times New Roman"/>
          <w:color w:val="222222"/>
          <w:shd w:val="clear" w:color="auto" w:fill="FFFFFF"/>
        </w:rPr>
        <w:t xml:space="preserve"> (MacLean et al., 2019)</w:t>
      </w:r>
      <w:r w:rsidR="00982DED" w:rsidRPr="008E71A0">
        <w:rPr>
          <w:rFonts w:cs="Times New Roman"/>
        </w:rPr>
        <w:t xml:space="preserve">.  </w:t>
      </w:r>
    </w:p>
    <w:p w14:paraId="5D68D82A" w14:textId="77777777" w:rsidR="00FB2640" w:rsidRPr="008E71A0" w:rsidRDefault="005973C2" w:rsidP="008E71A0">
      <w:pPr>
        <w:spacing w:after="0"/>
        <w:textAlignment w:val="baseline"/>
        <w:rPr>
          <w:rFonts w:cs="Times New Roman"/>
        </w:rPr>
      </w:pPr>
      <w:r w:rsidRPr="008E71A0">
        <w:rPr>
          <w:rFonts w:cs="Times New Roman"/>
        </w:rPr>
        <w:tab/>
        <w:t>Mental disorder</w:t>
      </w:r>
      <w:r w:rsidR="00C103AD" w:rsidRPr="008E71A0">
        <w:rPr>
          <w:rFonts w:cs="Times New Roman"/>
        </w:rPr>
        <w:t>s</w:t>
      </w:r>
      <w:r w:rsidRPr="008E71A0">
        <w:rPr>
          <w:rFonts w:cs="Times New Roman"/>
        </w:rPr>
        <w:t xml:space="preserve"> such as depression, anxiety</w:t>
      </w:r>
      <w:r w:rsidR="00C103AD" w:rsidRPr="008E71A0">
        <w:rPr>
          <w:rFonts w:cs="Times New Roman"/>
        </w:rPr>
        <w:t>,</w:t>
      </w:r>
      <w:r w:rsidRPr="008E71A0">
        <w:rPr>
          <w:rFonts w:cs="Times New Roman"/>
        </w:rPr>
        <w:t xml:space="preserve"> and suicidal thoughts have also increased suicide cases among children. </w:t>
      </w:r>
      <w:r w:rsidR="00305717" w:rsidRPr="008E71A0">
        <w:rPr>
          <w:rFonts w:cs="Times New Roman"/>
        </w:rPr>
        <w:t>Suicide attempts and death caused by mental conditions in America ha</w:t>
      </w:r>
      <w:r w:rsidR="00C103AD" w:rsidRPr="008E71A0">
        <w:rPr>
          <w:rFonts w:cs="Times New Roman"/>
        </w:rPr>
        <w:t>ve</w:t>
      </w:r>
      <w:r w:rsidR="00305717" w:rsidRPr="008E71A0">
        <w:rPr>
          <w:rFonts w:cs="Times New Roman"/>
        </w:rPr>
        <w:t xml:space="preserve"> increase</w:t>
      </w:r>
      <w:r w:rsidR="00C103AD" w:rsidRPr="008E71A0">
        <w:rPr>
          <w:rFonts w:cs="Times New Roman"/>
        </w:rPr>
        <w:t>d</w:t>
      </w:r>
      <w:r w:rsidR="00305717" w:rsidRPr="008E71A0">
        <w:rPr>
          <w:rFonts w:cs="Times New Roman"/>
        </w:rPr>
        <w:t xml:space="preserve"> over the years. </w:t>
      </w:r>
      <w:r w:rsidR="00C103AD" w:rsidRPr="008E71A0">
        <w:rPr>
          <w:rFonts w:cs="Times New Roman"/>
        </w:rPr>
        <w:t>For example, c</w:t>
      </w:r>
      <w:r w:rsidR="004F3636" w:rsidRPr="008E71A0">
        <w:rPr>
          <w:rFonts w:cs="Times New Roman"/>
        </w:rPr>
        <w:t xml:space="preserve">hildren with Attention deficit disorder are impulsive and tend to commit suicide with a slight provocation of emotional </w:t>
      </w:r>
      <w:r w:rsidR="00C369B1" w:rsidRPr="008E71A0">
        <w:rPr>
          <w:rFonts w:cs="Times New Roman"/>
        </w:rPr>
        <w:t>instability</w:t>
      </w:r>
      <w:r w:rsidR="00854FF9" w:rsidRPr="008E71A0">
        <w:rPr>
          <w:rFonts w:cs="Times New Roman"/>
        </w:rPr>
        <w:t xml:space="preserve"> </w:t>
      </w:r>
      <w:r w:rsidR="00854FF9" w:rsidRPr="008E71A0">
        <w:rPr>
          <w:rFonts w:cs="Times New Roman"/>
          <w:color w:val="222222"/>
          <w:shd w:val="clear" w:color="auto" w:fill="FFFFFF"/>
        </w:rPr>
        <w:t>(MacLean et al., 2019)</w:t>
      </w:r>
      <w:r w:rsidR="00C369B1" w:rsidRPr="008E71A0">
        <w:rPr>
          <w:rFonts w:cs="Times New Roman"/>
        </w:rPr>
        <w:t xml:space="preserve">. </w:t>
      </w:r>
      <w:r w:rsidR="00C61049" w:rsidRPr="008E71A0">
        <w:rPr>
          <w:rFonts w:cs="Times New Roman"/>
        </w:rPr>
        <w:t>In 2019, 18.9 percent of suicide cases among children were reported</w:t>
      </w:r>
      <w:r w:rsidR="00C103AD" w:rsidRPr="008E71A0">
        <w:rPr>
          <w:rFonts w:cs="Times New Roman"/>
        </w:rPr>
        <w:t>, while 8.</w:t>
      </w:r>
      <w:r w:rsidR="00C61049" w:rsidRPr="008E71A0">
        <w:rPr>
          <w:rFonts w:cs="Times New Roman"/>
        </w:rPr>
        <w:t xml:space="preserve">9 percent </w:t>
      </w:r>
      <w:r w:rsidR="00C103AD" w:rsidRPr="008E71A0">
        <w:rPr>
          <w:rFonts w:cs="Times New Roman"/>
        </w:rPr>
        <w:t>of issu</w:t>
      </w:r>
      <w:r w:rsidR="00C61049" w:rsidRPr="008E71A0">
        <w:rPr>
          <w:rFonts w:cs="Times New Roman"/>
        </w:rPr>
        <w:t>es involved attem</w:t>
      </w:r>
      <w:r w:rsidR="002C083C" w:rsidRPr="008E71A0">
        <w:rPr>
          <w:rFonts w:cs="Times New Roman"/>
        </w:rPr>
        <w:t>pted suicide cause</w:t>
      </w:r>
      <w:r w:rsidR="0026729F" w:rsidRPr="008E71A0">
        <w:rPr>
          <w:rFonts w:cs="Times New Roman"/>
        </w:rPr>
        <w:t xml:space="preserve">d by mental illness in America </w:t>
      </w:r>
      <w:r w:rsidR="006F3270" w:rsidRPr="008E71A0">
        <w:rPr>
          <w:rFonts w:cs="Times New Roman"/>
        </w:rPr>
        <w:t>(</w:t>
      </w:r>
      <w:r w:rsidR="006F3270" w:rsidRPr="008E71A0">
        <w:rPr>
          <w:rFonts w:cs="Times New Roman"/>
          <w:iCs/>
          <w:color w:val="000000"/>
          <w:shd w:val="clear" w:color="auto" w:fill="FFFFFF"/>
        </w:rPr>
        <w:t>NIAAA</w:t>
      </w:r>
      <w:r w:rsidR="006F3270" w:rsidRPr="008E71A0">
        <w:rPr>
          <w:rFonts w:cs="Times New Roman"/>
        </w:rPr>
        <w:t xml:space="preserve">, </w:t>
      </w:r>
      <w:r w:rsidR="0026729F" w:rsidRPr="008E71A0">
        <w:rPr>
          <w:rFonts w:cs="Times New Roman"/>
          <w:iCs/>
          <w:color w:val="000000"/>
          <w:shd w:val="clear" w:color="auto" w:fill="FFFFFF"/>
        </w:rPr>
        <w:t>20</w:t>
      </w:r>
      <w:commentRangeStart w:id="4"/>
      <w:r w:rsidR="0026729F" w:rsidRPr="008E71A0">
        <w:rPr>
          <w:rFonts w:cs="Times New Roman"/>
          <w:iCs/>
          <w:color w:val="000000"/>
          <w:shd w:val="clear" w:color="auto" w:fill="FFFFFF"/>
        </w:rPr>
        <w:t>21).</w:t>
      </w:r>
      <w:commentRangeEnd w:id="4"/>
      <w:r w:rsidR="00B22E8E">
        <w:rPr>
          <w:rStyle w:val="CommentReference"/>
        </w:rPr>
        <w:commentReference w:id="4"/>
      </w:r>
    </w:p>
    <w:p w14:paraId="1A39A9C3" w14:textId="77777777" w:rsidR="00FB2640" w:rsidRPr="008E71A0" w:rsidRDefault="00FB2640" w:rsidP="008E71A0">
      <w:pPr>
        <w:spacing w:after="0"/>
        <w:jc w:val="center"/>
        <w:rPr>
          <w:rFonts w:cs="Times New Roman"/>
          <w:b/>
        </w:rPr>
      </w:pPr>
      <w:r w:rsidRPr="008E71A0">
        <w:rPr>
          <w:rFonts w:cs="Times New Roman"/>
          <w:b/>
        </w:rPr>
        <w:t>Effects of substance abuse among adults</w:t>
      </w:r>
    </w:p>
    <w:p w14:paraId="313263E6" w14:textId="77777777" w:rsidR="003826A7" w:rsidRPr="008E71A0" w:rsidRDefault="00B13177" w:rsidP="008E71A0">
      <w:pPr>
        <w:spacing w:after="0"/>
        <w:rPr>
          <w:rFonts w:cs="Times New Roman"/>
        </w:rPr>
      </w:pPr>
      <w:r w:rsidRPr="008E71A0">
        <w:rPr>
          <w:rFonts w:cs="Times New Roman"/>
          <w:b/>
        </w:rPr>
        <w:tab/>
      </w:r>
      <w:r w:rsidRPr="008E71A0">
        <w:rPr>
          <w:rFonts w:cs="Times New Roman"/>
        </w:rPr>
        <w:t>Substance abuse among adults ha</w:t>
      </w:r>
      <w:r w:rsidR="0051195B" w:rsidRPr="008E71A0">
        <w:rPr>
          <w:rFonts w:cs="Times New Roman"/>
        </w:rPr>
        <w:t>s</w:t>
      </w:r>
      <w:r w:rsidRPr="008E71A0">
        <w:rPr>
          <w:rFonts w:cs="Times New Roman"/>
        </w:rPr>
        <w:t xml:space="preserve"> detrimental effects that need to be addressed. </w:t>
      </w:r>
      <w:r w:rsidR="000F3129" w:rsidRPr="008E71A0">
        <w:rPr>
          <w:rFonts w:cs="Times New Roman"/>
        </w:rPr>
        <w:t>Alcohol abuse</w:t>
      </w:r>
      <w:r w:rsidR="0051195B" w:rsidRPr="008E71A0">
        <w:rPr>
          <w:rFonts w:cs="Times New Roman"/>
        </w:rPr>
        <w:t>,</w:t>
      </w:r>
      <w:r w:rsidR="000F3129" w:rsidRPr="008E71A0">
        <w:rPr>
          <w:rFonts w:cs="Times New Roman"/>
        </w:rPr>
        <w:t xml:space="preserve"> for instance</w:t>
      </w:r>
      <w:r w:rsidR="0051195B" w:rsidRPr="008E71A0">
        <w:rPr>
          <w:rFonts w:cs="Times New Roman"/>
        </w:rPr>
        <w:t>,</w:t>
      </w:r>
      <w:r w:rsidR="000F3129" w:rsidRPr="008E71A0">
        <w:rPr>
          <w:rFonts w:cs="Times New Roman"/>
        </w:rPr>
        <w:t xml:space="preserve"> increases family problems such as domestic violence and negligence. </w:t>
      </w:r>
      <w:r w:rsidR="00180448" w:rsidRPr="008E71A0">
        <w:rPr>
          <w:rFonts w:cs="Times New Roman"/>
        </w:rPr>
        <w:t xml:space="preserve">In most of the domestic </w:t>
      </w:r>
      <w:r w:rsidR="005B603F" w:rsidRPr="008E71A0">
        <w:rPr>
          <w:rFonts w:cs="Times New Roman"/>
        </w:rPr>
        <w:t>violen</w:t>
      </w:r>
      <w:r w:rsidR="0051195B" w:rsidRPr="008E71A0">
        <w:rPr>
          <w:rFonts w:cs="Times New Roman"/>
        </w:rPr>
        <w:t>ce</w:t>
      </w:r>
      <w:r w:rsidR="005B603F" w:rsidRPr="008E71A0">
        <w:rPr>
          <w:rFonts w:cs="Times New Roman"/>
        </w:rPr>
        <w:t xml:space="preserve"> reported</w:t>
      </w:r>
      <w:r w:rsidR="00180448" w:rsidRPr="008E71A0">
        <w:rPr>
          <w:rFonts w:cs="Times New Roman"/>
        </w:rPr>
        <w:t xml:space="preserve"> in America, the </w:t>
      </w:r>
      <w:r w:rsidR="00264CAF" w:rsidRPr="008E71A0">
        <w:rPr>
          <w:rFonts w:cs="Times New Roman"/>
        </w:rPr>
        <w:t xml:space="preserve">adults involved were reported to be under </w:t>
      </w:r>
      <w:r w:rsidR="005B603F" w:rsidRPr="008E71A0">
        <w:rPr>
          <w:rFonts w:cs="Times New Roman"/>
        </w:rPr>
        <w:t>the influence</w:t>
      </w:r>
      <w:r w:rsidR="00264CAF" w:rsidRPr="008E71A0">
        <w:rPr>
          <w:rFonts w:cs="Times New Roman"/>
        </w:rPr>
        <w:t xml:space="preserve"> of drugs. </w:t>
      </w:r>
      <w:r w:rsidR="005B603F" w:rsidRPr="008E71A0">
        <w:rPr>
          <w:rFonts w:cs="Times New Roman"/>
        </w:rPr>
        <w:t>In a research, 80 percent of domestic violence were influenced by substance abuse</w:t>
      </w:r>
      <w:r w:rsidR="00464543" w:rsidRPr="008E71A0">
        <w:rPr>
          <w:rFonts w:cs="Times New Roman"/>
          <w:color w:val="222222"/>
          <w:shd w:val="clear" w:color="auto" w:fill="FFFFFF"/>
        </w:rPr>
        <w:t xml:space="preserve"> (Walker &amp; </w:t>
      </w:r>
      <w:proofErr w:type="spellStart"/>
      <w:r w:rsidR="00464543" w:rsidRPr="008E71A0">
        <w:rPr>
          <w:rFonts w:cs="Times New Roman"/>
          <w:color w:val="222222"/>
          <w:shd w:val="clear" w:color="auto" w:fill="FFFFFF"/>
        </w:rPr>
        <w:t>Druss</w:t>
      </w:r>
      <w:proofErr w:type="spellEnd"/>
      <w:r w:rsidR="00464543" w:rsidRPr="008E71A0">
        <w:rPr>
          <w:rFonts w:cs="Times New Roman"/>
          <w:color w:val="222222"/>
          <w:shd w:val="clear" w:color="auto" w:fill="FFFFFF"/>
        </w:rPr>
        <w:t>, 2017)</w:t>
      </w:r>
      <w:r w:rsidR="005B603F" w:rsidRPr="008E71A0">
        <w:rPr>
          <w:rFonts w:cs="Times New Roman"/>
        </w:rPr>
        <w:t xml:space="preserve">. </w:t>
      </w:r>
      <w:r w:rsidR="000D2E46" w:rsidRPr="008E71A0">
        <w:rPr>
          <w:rFonts w:cs="Times New Roman"/>
        </w:rPr>
        <w:t xml:space="preserve">The </w:t>
      </w:r>
      <w:r w:rsidR="0051195B" w:rsidRPr="008E71A0">
        <w:rPr>
          <w:rFonts w:cs="Times New Roman"/>
        </w:rPr>
        <w:t>National Survey on Drug and Health researc</w:t>
      </w:r>
      <w:r w:rsidR="005532B8" w:rsidRPr="008E71A0">
        <w:rPr>
          <w:rFonts w:cs="Times New Roman"/>
        </w:rPr>
        <w:t xml:space="preserve">h conducted in 2019 </w:t>
      </w:r>
      <w:r w:rsidR="002E4C09" w:rsidRPr="008E71A0">
        <w:rPr>
          <w:rFonts w:cs="Times New Roman"/>
        </w:rPr>
        <w:t xml:space="preserve">indicated that 85.6 percent of individuals aged 18 and above consume alcohol. </w:t>
      </w:r>
      <w:r w:rsidR="00412215" w:rsidRPr="008E71A0">
        <w:rPr>
          <w:rFonts w:cs="Times New Roman"/>
        </w:rPr>
        <w:t xml:space="preserve">With the </w:t>
      </w:r>
      <w:r w:rsidR="0002772B" w:rsidRPr="008E71A0">
        <w:rPr>
          <w:rFonts w:cs="Times New Roman"/>
        </w:rPr>
        <w:t>statistics</w:t>
      </w:r>
      <w:r w:rsidR="00A72325" w:rsidRPr="008E71A0">
        <w:rPr>
          <w:rFonts w:cs="Times New Roman"/>
        </w:rPr>
        <w:t>,</w:t>
      </w:r>
      <w:r w:rsidR="0002772B" w:rsidRPr="008E71A0">
        <w:rPr>
          <w:rFonts w:cs="Times New Roman"/>
        </w:rPr>
        <w:t xml:space="preserve"> the rate of alcohol</w:t>
      </w:r>
      <w:r w:rsidR="00BF016A" w:rsidRPr="008E71A0">
        <w:rPr>
          <w:rFonts w:cs="Times New Roman"/>
        </w:rPr>
        <w:t xml:space="preserve"> and drug abuse among American adults is high</w:t>
      </w:r>
      <w:r w:rsidR="00AB18D4" w:rsidRPr="008E71A0">
        <w:rPr>
          <w:rFonts w:cs="Times New Roman"/>
        </w:rPr>
        <w:t xml:space="preserve"> (</w:t>
      </w:r>
      <w:proofErr w:type="spellStart"/>
      <w:r w:rsidR="00AB18D4" w:rsidRPr="008E71A0">
        <w:rPr>
          <w:rFonts w:cs="Times New Roman"/>
          <w:color w:val="000000"/>
          <w:shd w:val="clear" w:color="auto" w:fill="FFFFFF"/>
        </w:rPr>
        <w:t>Casarella</w:t>
      </w:r>
      <w:proofErr w:type="spellEnd"/>
      <w:r w:rsidR="00AB18D4" w:rsidRPr="008E71A0">
        <w:rPr>
          <w:rFonts w:cs="Times New Roman"/>
          <w:color w:val="000000"/>
          <w:shd w:val="clear" w:color="auto" w:fill="FFFFFF"/>
        </w:rPr>
        <w:t>, 2</w:t>
      </w:r>
      <w:commentRangeStart w:id="5"/>
      <w:r w:rsidR="00AB18D4" w:rsidRPr="008E71A0">
        <w:rPr>
          <w:rFonts w:cs="Times New Roman"/>
          <w:color w:val="000000"/>
          <w:shd w:val="clear" w:color="auto" w:fill="FFFFFF"/>
        </w:rPr>
        <w:t>021)</w:t>
      </w:r>
      <w:r w:rsidR="00BF016A" w:rsidRPr="008E71A0">
        <w:rPr>
          <w:rFonts w:cs="Times New Roman"/>
        </w:rPr>
        <w:t xml:space="preserve">. </w:t>
      </w:r>
      <w:r w:rsidR="00A72325" w:rsidRPr="008E71A0">
        <w:rPr>
          <w:rFonts w:cs="Times New Roman"/>
        </w:rPr>
        <w:t xml:space="preserve"> </w:t>
      </w:r>
      <w:r w:rsidR="0002772B" w:rsidRPr="008E71A0">
        <w:rPr>
          <w:rFonts w:cs="Times New Roman"/>
        </w:rPr>
        <w:t xml:space="preserve"> </w:t>
      </w:r>
      <w:commentRangeEnd w:id="5"/>
      <w:r w:rsidR="00B22E8E">
        <w:rPr>
          <w:rStyle w:val="CommentReference"/>
        </w:rPr>
        <w:commentReference w:id="5"/>
      </w:r>
    </w:p>
    <w:p w14:paraId="752F4206" w14:textId="77777777" w:rsidR="007B2D9D" w:rsidRPr="00DB3FEE" w:rsidRDefault="003826A7" w:rsidP="00DB3FEE">
      <w:pPr>
        <w:spacing w:after="0"/>
        <w:rPr>
          <w:rFonts w:cs="Times New Roman"/>
        </w:rPr>
      </w:pPr>
      <w:r w:rsidRPr="008E71A0">
        <w:rPr>
          <w:rFonts w:cs="Times New Roman"/>
        </w:rPr>
        <w:tab/>
        <w:t>Also, substance abuse i</w:t>
      </w:r>
      <w:r w:rsidR="002230E1" w:rsidRPr="008E71A0">
        <w:rPr>
          <w:rFonts w:cs="Times New Roman"/>
        </w:rPr>
        <w:t>s</w:t>
      </w:r>
      <w:r w:rsidRPr="008E71A0">
        <w:rPr>
          <w:rFonts w:cs="Times New Roman"/>
        </w:rPr>
        <w:t xml:space="preserve"> </w:t>
      </w:r>
      <w:r w:rsidR="006D1635" w:rsidRPr="008E71A0">
        <w:rPr>
          <w:rFonts w:cs="Times New Roman"/>
        </w:rPr>
        <w:t>linked to homelessness, unemployment</w:t>
      </w:r>
      <w:r w:rsidR="002230E1" w:rsidRPr="008E71A0">
        <w:rPr>
          <w:rFonts w:cs="Times New Roman"/>
        </w:rPr>
        <w:t>,</w:t>
      </w:r>
      <w:r w:rsidR="006D1635" w:rsidRPr="008E71A0">
        <w:rPr>
          <w:rFonts w:cs="Times New Roman"/>
        </w:rPr>
        <w:t xml:space="preserve"> and </w:t>
      </w:r>
      <w:r w:rsidR="002230E1" w:rsidRPr="008E71A0">
        <w:rPr>
          <w:rFonts w:cs="Times New Roman"/>
        </w:rPr>
        <w:t xml:space="preserve">a </w:t>
      </w:r>
      <w:r w:rsidR="00850D40" w:rsidRPr="008E71A0">
        <w:rPr>
          <w:rFonts w:cs="Times New Roman"/>
        </w:rPr>
        <w:t xml:space="preserve">high crime rate. </w:t>
      </w:r>
      <w:r w:rsidR="00D264AB" w:rsidRPr="008E71A0">
        <w:rPr>
          <w:rFonts w:cs="Times New Roman"/>
        </w:rPr>
        <w:t>A close relationship exist</w:t>
      </w:r>
      <w:r w:rsidR="002230E1" w:rsidRPr="008E71A0">
        <w:rPr>
          <w:rFonts w:cs="Times New Roman"/>
        </w:rPr>
        <w:t>s</w:t>
      </w:r>
      <w:r w:rsidR="00D264AB" w:rsidRPr="008E71A0">
        <w:rPr>
          <w:rFonts w:cs="Times New Roman"/>
        </w:rPr>
        <w:t xml:space="preserve"> </w:t>
      </w:r>
      <w:r w:rsidR="00E63455" w:rsidRPr="008E71A0">
        <w:rPr>
          <w:rFonts w:cs="Times New Roman"/>
        </w:rPr>
        <w:t>between unemployment</w:t>
      </w:r>
      <w:r w:rsidR="00D264AB" w:rsidRPr="008E71A0">
        <w:rPr>
          <w:rFonts w:cs="Times New Roman"/>
        </w:rPr>
        <w:t>, homelessness</w:t>
      </w:r>
      <w:r w:rsidR="002230E1" w:rsidRPr="008E71A0">
        <w:rPr>
          <w:rFonts w:cs="Times New Roman"/>
        </w:rPr>
        <w:t>,</w:t>
      </w:r>
      <w:r w:rsidR="00D264AB" w:rsidRPr="008E71A0">
        <w:rPr>
          <w:rFonts w:cs="Times New Roman"/>
        </w:rPr>
        <w:t xml:space="preserve"> and drug abuse</w:t>
      </w:r>
      <w:r w:rsidR="002230E1" w:rsidRPr="008E71A0">
        <w:rPr>
          <w:rFonts w:cs="Times New Roman"/>
        </w:rPr>
        <w:t>,</w:t>
      </w:r>
      <w:r w:rsidR="00D264AB" w:rsidRPr="008E71A0">
        <w:rPr>
          <w:rFonts w:cs="Times New Roman"/>
        </w:rPr>
        <w:t xml:space="preserve"> especially those addicted to </w:t>
      </w:r>
      <w:r w:rsidR="00E63455" w:rsidRPr="008E71A0">
        <w:rPr>
          <w:rFonts w:cs="Times New Roman"/>
        </w:rPr>
        <w:t>opioids</w:t>
      </w:r>
      <w:r w:rsidR="00D264AB" w:rsidRPr="008E71A0">
        <w:rPr>
          <w:rFonts w:cs="Times New Roman"/>
        </w:rPr>
        <w:t xml:space="preserve">, </w:t>
      </w:r>
      <w:r w:rsidR="00E63455" w:rsidRPr="008E71A0">
        <w:rPr>
          <w:rFonts w:cs="Times New Roman"/>
        </w:rPr>
        <w:t>heroin</w:t>
      </w:r>
      <w:r w:rsidR="002230E1" w:rsidRPr="008E71A0">
        <w:rPr>
          <w:rFonts w:cs="Times New Roman"/>
        </w:rPr>
        <w:t>,</w:t>
      </w:r>
      <w:r w:rsidR="00D264AB" w:rsidRPr="008E71A0">
        <w:rPr>
          <w:rFonts w:cs="Times New Roman"/>
        </w:rPr>
        <w:t xml:space="preserve"> and cocaine</w:t>
      </w:r>
      <w:r w:rsidR="009862C0" w:rsidRPr="008E71A0">
        <w:rPr>
          <w:rFonts w:cs="Times New Roman"/>
          <w:color w:val="222222"/>
          <w:shd w:val="clear" w:color="auto" w:fill="FFFFFF"/>
        </w:rPr>
        <w:t xml:space="preserve"> (Lee et al., 2017)</w:t>
      </w:r>
      <w:r w:rsidR="00D264AB" w:rsidRPr="008E71A0">
        <w:rPr>
          <w:rFonts w:cs="Times New Roman"/>
        </w:rPr>
        <w:t>.</w:t>
      </w:r>
      <w:r w:rsidR="00E63455" w:rsidRPr="008E71A0">
        <w:rPr>
          <w:rFonts w:cs="Times New Roman"/>
        </w:rPr>
        <w:t xml:space="preserve"> In America, one out of six </w:t>
      </w:r>
      <w:r w:rsidR="002230E1" w:rsidRPr="008E71A0">
        <w:rPr>
          <w:rFonts w:cs="Times New Roman"/>
        </w:rPr>
        <w:t>unemployed individuals</w:t>
      </w:r>
      <w:r w:rsidR="00E63455" w:rsidRPr="008E71A0">
        <w:rPr>
          <w:rFonts w:cs="Times New Roman"/>
        </w:rPr>
        <w:t xml:space="preserve"> </w:t>
      </w:r>
      <w:r w:rsidR="002230E1" w:rsidRPr="008E71A0">
        <w:rPr>
          <w:rFonts w:cs="Times New Roman"/>
        </w:rPr>
        <w:t>is</w:t>
      </w:r>
      <w:r w:rsidR="00E63455" w:rsidRPr="008E71A0">
        <w:rPr>
          <w:rFonts w:cs="Times New Roman"/>
        </w:rPr>
        <w:t xml:space="preserve"> </w:t>
      </w:r>
      <w:r w:rsidR="002230E1" w:rsidRPr="008E71A0">
        <w:rPr>
          <w:rFonts w:cs="Times New Roman"/>
        </w:rPr>
        <w:t xml:space="preserve">a </w:t>
      </w:r>
      <w:r w:rsidR="00E63455" w:rsidRPr="008E71A0">
        <w:rPr>
          <w:rFonts w:cs="Times New Roman"/>
        </w:rPr>
        <w:t xml:space="preserve">drug addict. </w:t>
      </w:r>
      <w:r w:rsidR="00D264AB" w:rsidRPr="008E71A0">
        <w:rPr>
          <w:rFonts w:cs="Times New Roman"/>
        </w:rPr>
        <w:t xml:space="preserve"> </w:t>
      </w:r>
      <w:r w:rsidR="00412215" w:rsidRPr="008E71A0">
        <w:rPr>
          <w:rFonts w:cs="Times New Roman"/>
        </w:rPr>
        <w:t xml:space="preserve"> </w:t>
      </w:r>
    </w:p>
    <w:p w14:paraId="3104C75B" w14:textId="77777777" w:rsidR="00FB2640" w:rsidRPr="008E71A0" w:rsidRDefault="00FB2640" w:rsidP="008E71A0">
      <w:pPr>
        <w:spacing w:after="0"/>
        <w:jc w:val="center"/>
        <w:rPr>
          <w:rFonts w:cs="Times New Roman"/>
          <w:b/>
        </w:rPr>
      </w:pPr>
      <w:r w:rsidRPr="008E71A0">
        <w:rPr>
          <w:rFonts w:cs="Times New Roman"/>
          <w:b/>
        </w:rPr>
        <w:t>Effectiveness of the mental</w:t>
      </w:r>
      <w:r w:rsidR="00C1747D" w:rsidRPr="008E71A0">
        <w:rPr>
          <w:rFonts w:cs="Times New Roman"/>
          <w:b/>
        </w:rPr>
        <w:t xml:space="preserve"> health services</w:t>
      </w:r>
    </w:p>
    <w:p w14:paraId="1F60CC8C" w14:textId="77777777" w:rsidR="00623D6D" w:rsidRPr="008E71A0" w:rsidRDefault="00C1747D" w:rsidP="008E71A0">
      <w:pPr>
        <w:spacing w:after="0"/>
        <w:ind w:firstLine="720"/>
        <w:rPr>
          <w:rFonts w:cs="Times New Roman"/>
        </w:rPr>
      </w:pPr>
      <w:r w:rsidRPr="008E71A0">
        <w:rPr>
          <w:rFonts w:cs="Times New Roman"/>
        </w:rPr>
        <w:t xml:space="preserve">The mental health services offered by Evolve </w:t>
      </w:r>
      <w:r w:rsidR="00EE7FBB" w:rsidRPr="008E71A0">
        <w:rPr>
          <w:rFonts w:cs="Times New Roman"/>
        </w:rPr>
        <w:t>treatment center</w:t>
      </w:r>
      <w:r w:rsidRPr="008E71A0">
        <w:rPr>
          <w:rFonts w:cs="Times New Roman"/>
        </w:rPr>
        <w:t xml:space="preserve"> are effective in the following ways. </w:t>
      </w:r>
      <w:commentRangeStart w:id="6"/>
      <w:r w:rsidR="00E40858" w:rsidRPr="008E71A0">
        <w:rPr>
          <w:rFonts w:cs="Times New Roman"/>
        </w:rPr>
        <w:t xml:space="preserve">First, </w:t>
      </w:r>
      <w:r w:rsidR="00EE7FBB" w:rsidRPr="008E71A0">
        <w:rPr>
          <w:rFonts w:cs="Times New Roman"/>
        </w:rPr>
        <w:t>dialectical behavior therapy helps in emotional support, reducing self-harming traits and other behavior issues</w:t>
      </w:r>
      <w:r w:rsidR="009862C0" w:rsidRPr="008E71A0">
        <w:rPr>
          <w:rFonts w:cs="Times New Roman"/>
        </w:rPr>
        <w:t xml:space="preserve"> (</w:t>
      </w:r>
      <w:r w:rsidR="009862C0" w:rsidRPr="008E71A0">
        <w:rPr>
          <w:rFonts w:cs="Times New Roman"/>
          <w:color w:val="000000"/>
          <w:shd w:val="clear" w:color="auto" w:fill="FFFFFF"/>
        </w:rPr>
        <w:t>Evolve, 2021)</w:t>
      </w:r>
      <w:r w:rsidR="00EE7FBB" w:rsidRPr="008E71A0">
        <w:rPr>
          <w:rFonts w:cs="Times New Roman"/>
        </w:rPr>
        <w:t xml:space="preserve">. </w:t>
      </w:r>
      <w:r w:rsidR="00E8795A" w:rsidRPr="008E71A0">
        <w:rPr>
          <w:rFonts w:cs="Times New Roman"/>
        </w:rPr>
        <w:t>The approach is therefore effective in shaping emotions, thoughts and encouraging desirable behavior.</w:t>
      </w:r>
      <w:r w:rsidR="00E920B0" w:rsidRPr="008E71A0">
        <w:rPr>
          <w:rFonts w:cs="Times New Roman"/>
        </w:rPr>
        <w:t xml:space="preserve"> As a result, suicide cases and mental illness such as depression and anxiety among children are reduced. </w:t>
      </w:r>
      <w:commentRangeEnd w:id="6"/>
      <w:r w:rsidR="00B22E8E">
        <w:rPr>
          <w:rStyle w:val="CommentReference"/>
        </w:rPr>
        <w:commentReference w:id="6"/>
      </w:r>
    </w:p>
    <w:p w14:paraId="5F93CC35" w14:textId="77777777" w:rsidR="00C1747D" w:rsidRPr="008E71A0" w:rsidRDefault="00623D6D" w:rsidP="008E71A0">
      <w:pPr>
        <w:spacing w:after="0"/>
        <w:ind w:firstLine="720"/>
        <w:rPr>
          <w:rFonts w:cs="Times New Roman"/>
        </w:rPr>
      </w:pPr>
      <w:r w:rsidRPr="008E71A0">
        <w:rPr>
          <w:rFonts w:cs="Times New Roman"/>
        </w:rPr>
        <w:t xml:space="preserve">Also, the mental health services are effective as they use </w:t>
      </w:r>
      <w:r w:rsidR="00E40858" w:rsidRPr="008E71A0">
        <w:rPr>
          <w:rFonts w:cs="Times New Roman"/>
        </w:rPr>
        <w:t xml:space="preserve">the </w:t>
      </w:r>
      <w:r w:rsidRPr="008E71A0">
        <w:rPr>
          <w:rFonts w:cs="Times New Roman"/>
        </w:rPr>
        <w:t xml:space="preserve">motivational approach in helping children with mental issues. </w:t>
      </w:r>
      <w:r w:rsidR="002A21AF" w:rsidRPr="008E71A0">
        <w:rPr>
          <w:rFonts w:cs="Times New Roman"/>
        </w:rPr>
        <w:t>Motivational tactics are effective as they present the effects of a condition while presenting measures of avoiding or treating it</w:t>
      </w:r>
      <w:r w:rsidR="009862C0" w:rsidRPr="008E71A0">
        <w:rPr>
          <w:rFonts w:cs="Times New Roman"/>
        </w:rPr>
        <w:t xml:space="preserve"> (</w:t>
      </w:r>
      <w:r w:rsidR="009862C0" w:rsidRPr="008E71A0">
        <w:rPr>
          <w:rFonts w:cs="Times New Roman"/>
          <w:color w:val="000000"/>
          <w:shd w:val="clear" w:color="auto" w:fill="FFFFFF"/>
        </w:rPr>
        <w:t>Evolve, 2021)</w:t>
      </w:r>
      <w:r w:rsidR="002A21AF" w:rsidRPr="008E71A0">
        <w:rPr>
          <w:rFonts w:cs="Times New Roman"/>
        </w:rPr>
        <w:t xml:space="preserve">. </w:t>
      </w:r>
      <w:r w:rsidR="00E40858" w:rsidRPr="008E71A0">
        <w:rPr>
          <w:rFonts w:cs="Times New Roman"/>
        </w:rPr>
        <w:t xml:space="preserve">Thus, children are encouraged to practice healthy habits such as exercising and interacting with others to prevent </w:t>
      </w:r>
      <w:r w:rsidR="00B81CEB" w:rsidRPr="008E71A0">
        <w:rPr>
          <w:rFonts w:cs="Times New Roman"/>
        </w:rPr>
        <w:t xml:space="preserve">mental issues. </w:t>
      </w:r>
      <w:r w:rsidR="00E8795A" w:rsidRPr="008E71A0">
        <w:rPr>
          <w:rFonts w:cs="Times New Roman"/>
        </w:rPr>
        <w:t xml:space="preserve"> </w:t>
      </w:r>
    </w:p>
    <w:p w14:paraId="440DF3AE" w14:textId="77777777" w:rsidR="00FB2640" w:rsidRPr="008E71A0" w:rsidRDefault="00FB2640" w:rsidP="008E71A0">
      <w:pPr>
        <w:spacing w:after="0"/>
        <w:jc w:val="center"/>
        <w:rPr>
          <w:rFonts w:cs="Times New Roman"/>
          <w:b/>
        </w:rPr>
      </w:pPr>
      <w:r w:rsidRPr="008E71A0">
        <w:rPr>
          <w:rFonts w:cs="Times New Roman"/>
          <w:b/>
        </w:rPr>
        <w:t>Effectiveness of the substance abuse program</w:t>
      </w:r>
    </w:p>
    <w:p w14:paraId="664A3FA9" w14:textId="77777777" w:rsidR="004C564E" w:rsidRPr="008E71A0" w:rsidRDefault="00F45E50" w:rsidP="008E71A0">
      <w:pPr>
        <w:spacing w:after="0"/>
        <w:rPr>
          <w:rFonts w:cs="Times New Roman"/>
        </w:rPr>
      </w:pPr>
      <w:r w:rsidRPr="008E71A0">
        <w:rPr>
          <w:rFonts w:cs="Times New Roman"/>
          <w:b/>
        </w:rPr>
        <w:tab/>
      </w:r>
      <w:commentRangeStart w:id="7"/>
      <w:r w:rsidR="002230E1" w:rsidRPr="008E71A0">
        <w:rPr>
          <w:rFonts w:cs="Times New Roman"/>
        </w:rPr>
        <w:t xml:space="preserve">Evolve Treatment Center </w:t>
      </w:r>
      <w:commentRangeEnd w:id="7"/>
      <w:r w:rsidR="00B22E8E">
        <w:rPr>
          <w:rStyle w:val="CommentReference"/>
        </w:rPr>
        <w:commentReference w:id="7"/>
      </w:r>
      <w:r w:rsidR="002230E1" w:rsidRPr="008E71A0">
        <w:rPr>
          <w:rFonts w:cs="Times New Roman"/>
        </w:rPr>
        <w:t xml:space="preserve">uses </w:t>
      </w:r>
      <w:commentRangeStart w:id="8"/>
      <w:r w:rsidR="002230E1" w:rsidRPr="008E71A0">
        <w:rPr>
          <w:rFonts w:cs="Times New Roman"/>
        </w:rPr>
        <w:t>evaluation, stabilization, and preparation approaches in treating substance abuse among children and adult</w:t>
      </w:r>
      <w:r w:rsidR="00D73035" w:rsidRPr="008E71A0">
        <w:rPr>
          <w:rFonts w:cs="Times New Roman"/>
        </w:rPr>
        <w:t xml:space="preserve">s. </w:t>
      </w:r>
      <w:r w:rsidR="00833AFB" w:rsidRPr="008E71A0">
        <w:rPr>
          <w:rFonts w:cs="Times New Roman"/>
        </w:rPr>
        <w:t xml:space="preserve">The evaluation </w:t>
      </w:r>
      <w:commentRangeEnd w:id="8"/>
      <w:r w:rsidR="00B22E8E">
        <w:rPr>
          <w:rStyle w:val="CommentReference"/>
        </w:rPr>
        <w:commentReference w:id="8"/>
      </w:r>
      <w:r w:rsidR="00833AFB" w:rsidRPr="008E71A0">
        <w:rPr>
          <w:rFonts w:cs="Times New Roman"/>
        </w:rPr>
        <w:t xml:space="preserve">process involves analyzing the </w:t>
      </w:r>
      <w:r w:rsidR="002230E1" w:rsidRPr="008E71A0">
        <w:rPr>
          <w:rFonts w:cs="Times New Roman"/>
        </w:rPr>
        <w:t>social</w:t>
      </w:r>
      <w:r w:rsidR="00833AFB" w:rsidRPr="008E71A0">
        <w:rPr>
          <w:rFonts w:cs="Times New Roman"/>
        </w:rPr>
        <w:t xml:space="preserve"> and psychological aspects that cause substance abuse</w:t>
      </w:r>
      <w:r w:rsidR="009862C0" w:rsidRPr="008E71A0">
        <w:rPr>
          <w:rFonts w:cs="Times New Roman"/>
        </w:rPr>
        <w:t xml:space="preserve"> (</w:t>
      </w:r>
      <w:r w:rsidR="009862C0" w:rsidRPr="008E71A0">
        <w:rPr>
          <w:rFonts w:cs="Times New Roman"/>
          <w:color w:val="000000"/>
          <w:shd w:val="clear" w:color="auto" w:fill="FFFFFF"/>
        </w:rPr>
        <w:t>Evolve, 2021)</w:t>
      </w:r>
      <w:r w:rsidR="00833AFB" w:rsidRPr="008E71A0">
        <w:rPr>
          <w:rFonts w:cs="Times New Roman"/>
        </w:rPr>
        <w:t xml:space="preserve">. </w:t>
      </w:r>
      <w:r w:rsidR="002230E1" w:rsidRPr="008E71A0">
        <w:rPr>
          <w:rFonts w:cs="Times New Roman"/>
        </w:rPr>
        <w:t>The s</w:t>
      </w:r>
      <w:r w:rsidR="0010316B" w:rsidRPr="008E71A0">
        <w:rPr>
          <w:rFonts w:cs="Times New Roman"/>
        </w:rPr>
        <w:t xml:space="preserve">tabilization process entails the use of withdrawal tactics and awareness techniques concerning the effects of drug abuse. </w:t>
      </w:r>
      <w:r w:rsidR="002230E1" w:rsidRPr="008E71A0">
        <w:rPr>
          <w:rFonts w:cs="Times New Roman"/>
        </w:rPr>
        <w:t>On the other hand, the preparation stage involves</w:t>
      </w:r>
      <w:r w:rsidR="005A54C0" w:rsidRPr="008E71A0">
        <w:rPr>
          <w:rFonts w:cs="Times New Roman"/>
        </w:rPr>
        <w:t xml:space="preserve"> </w:t>
      </w:r>
      <w:r w:rsidR="002230E1" w:rsidRPr="008E71A0">
        <w:rPr>
          <w:rFonts w:cs="Times New Roman"/>
        </w:rPr>
        <w:t>maintaining</w:t>
      </w:r>
      <w:r w:rsidR="005A54C0" w:rsidRPr="008E71A0">
        <w:rPr>
          <w:rFonts w:cs="Times New Roman"/>
        </w:rPr>
        <w:t xml:space="preserve"> sobriety using therapy and recovery measures such as community participation on various projects. </w:t>
      </w:r>
      <w:r w:rsidR="002230E1" w:rsidRPr="008E71A0">
        <w:rPr>
          <w:rFonts w:cs="Times New Roman"/>
        </w:rPr>
        <w:t>The approaches used in substance abuse treatment are appropriate as they utilize the understanding of social and psychological factors contributing to drug abuse</w:t>
      </w:r>
      <w:r w:rsidR="009862C0" w:rsidRPr="008E71A0">
        <w:rPr>
          <w:rFonts w:cs="Times New Roman"/>
        </w:rPr>
        <w:t xml:space="preserve"> (</w:t>
      </w:r>
      <w:r w:rsidR="009862C0" w:rsidRPr="008E71A0">
        <w:rPr>
          <w:rFonts w:cs="Times New Roman"/>
          <w:color w:val="000000"/>
          <w:shd w:val="clear" w:color="auto" w:fill="FFFFFF"/>
        </w:rPr>
        <w:t>Evolve, 2021)</w:t>
      </w:r>
      <w:r w:rsidR="002230E1" w:rsidRPr="008E71A0">
        <w:rPr>
          <w:rFonts w:cs="Times New Roman"/>
        </w:rPr>
        <w:t>. Also, the rehabilitation process through community projects is effective since on</w:t>
      </w:r>
      <w:r w:rsidR="00EF4153" w:rsidRPr="008E71A0">
        <w:rPr>
          <w:rFonts w:cs="Times New Roman"/>
        </w:rPr>
        <w:t>ce</w:t>
      </w:r>
      <w:r w:rsidR="002230E1" w:rsidRPr="008E71A0">
        <w:rPr>
          <w:rFonts w:cs="Times New Roman"/>
        </w:rPr>
        <w:t xml:space="preserve"> the individuals attain sobri</w:t>
      </w:r>
      <w:r w:rsidR="004528FE" w:rsidRPr="008E71A0">
        <w:rPr>
          <w:rFonts w:cs="Times New Roman"/>
        </w:rPr>
        <w:t>ety</w:t>
      </w:r>
      <w:r w:rsidR="00EF4153" w:rsidRPr="008E71A0">
        <w:rPr>
          <w:rFonts w:cs="Times New Roman"/>
        </w:rPr>
        <w:t>,</w:t>
      </w:r>
      <w:r w:rsidR="0080386C" w:rsidRPr="008E71A0">
        <w:rPr>
          <w:rFonts w:cs="Times New Roman"/>
        </w:rPr>
        <w:t xml:space="preserve"> they </w:t>
      </w:r>
      <w:r w:rsidR="00EF4153" w:rsidRPr="008E71A0">
        <w:rPr>
          <w:rFonts w:cs="Times New Roman"/>
        </w:rPr>
        <w:t>can</w:t>
      </w:r>
      <w:r w:rsidR="002B1701" w:rsidRPr="008E71A0">
        <w:rPr>
          <w:rFonts w:cs="Times New Roman"/>
        </w:rPr>
        <w:t xml:space="preserve"> secure job opportunities</w:t>
      </w:r>
      <w:r w:rsidR="006D2A2A" w:rsidRPr="008E71A0">
        <w:rPr>
          <w:rFonts w:cs="Times New Roman"/>
        </w:rPr>
        <w:t xml:space="preserve"> (</w:t>
      </w:r>
      <w:proofErr w:type="spellStart"/>
      <w:r w:rsidR="006D2A2A" w:rsidRPr="008E71A0">
        <w:rPr>
          <w:rFonts w:cs="Times New Roman"/>
          <w:color w:val="000000"/>
          <w:shd w:val="clear" w:color="auto" w:fill="FFFFFF"/>
        </w:rPr>
        <w:t>Casarella</w:t>
      </w:r>
      <w:proofErr w:type="spellEnd"/>
      <w:r w:rsidR="006D2A2A" w:rsidRPr="008E71A0">
        <w:rPr>
          <w:rFonts w:cs="Times New Roman"/>
          <w:color w:val="000000"/>
          <w:shd w:val="clear" w:color="auto" w:fill="FFFFFF"/>
        </w:rPr>
        <w:t>, 2021)</w:t>
      </w:r>
      <w:r w:rsidR="002B1701" w:rsidRPr="008E71A0">
        <w:rPr>
          <w:rFonts w:cs="Times New Roman"/>
        </w:rPr>
        <w:t>.</w:t>
      </w:r>
      <w:r w:rsidR="004528FE" w:rsidRPr="008E71A0">
        <w:rPr>
          <w:rFonts w:cs="Times New Roman"/>
        </w:rPr>
        <w:t xml:space="preserve"> </w:t>
      </w:r>
      <w:r w:rsidR="002230E1" w:rsidRPr="008E71A0">
        <w:rPr>
          <w:rFonts w:cs="Times New Roman"/>
        </w:rPr>
        <w:t xml:space="preserve">  </w:t>
      </w:r>
    </w:p>
    <w:p w14:paraId="49793459" w14:textId="77777777" w:rsidR="002E7FFB" w:rsidRDefault="002E7FFB" w:rsidP="008E71A0">
      <w:pPr>
        <w:spacing w:after="0"/>
        <w:jc w:val="center"/>
        <w:rPr>
          <w:rFonts w:cs="Times New Roman"/>
          <w:b/>
        </w:rPr>
      </w:pPr>
    </w:p>
    <w:p w14:paraId="49DA2122" w14:textId="77777777" w:rsidR="00FB2640" w:rsidRPr="008E71A0" w:rsidRDefault="00FB2640" w:rsidP="008E71A0">
      <w:pPr>
        <w:spacing w:after="0"/>
        <w:jc w:val="center"/>
        <w:rPr>
          <w:rFonts w:cs="Times New Roman"/>
          <w:b/>
        </w:rPr>
      </w:pPr>
      <w:r w:rsidRPr="008E71A0">
        <w:rPr>
          <w:rFonts w:cs="Times New Roman"/>
          <w:b/>
        </w:rPr>
        <w:t xml:space="preserve">Evaluation of the </w:t>
      </w:r>
      <w:r w:rsidR="003D3B1D" w:rsidRPr="008E71A0">
        <w:rPr>
          <w:rFonts w:cs="Times New Roman"/>
          <w:b/>
        </w:rPr>
        <w:t xml:space="preserve">Treatment </w:t>
      </w:r>
      <w:r w:rsidRPr="008E71A0">
        <w:rPr>
          <w:rFonts w:cs="Times New Roman"/>
          <w:b/>
        </w:rPr>
        <w:t>services</w:t>
      </w:r>
    </w:p>
    <w:p w14:paraId="5035F748" w14:textId="77777777" w:rsidR="00FB2640" w:rsidRPr="008E71A0" w:rsidRDefault="003C4381" w:rsidP="008E71A0">
      <w:pPr>
        <w:spacing w:after="0"/>
        <w:ind w:firstLine="720"/>
        <w:rPr>
          <w:rFonts w:cs="Times New Roman"/>
          <w:b/>
        </w:rPr>
      </w:pPr>
      <w:r w:rsidRPr="008E71A0">
        <w:rPr>
          <w:rFonts w:cs="Times New Roman"/>
        </w:rPr>
        <w:t>Evolve Treatment Center plays a crucial role in changing th</w:t>
      </w:r>
      <w:r w:rsidR="0078336E" w:rsidRPr="008E71A0">
        <w:rPr>
          <w:rFonts w:cs="Times New Roman"/>
        </w:rPr>
        <w:t xml:space="preserve">e lives of society. </w:t>
      </w:r>
      <w:r w:rsidR="00AE19D5" w:rsidRPr="008E71A0">
        <w:rPr>
          <w:rFonts w:cs="Times New Roman"/>
        </w:rPr>
        <w:t>The agency helps c</w:t>
      </w:r>
      <w:r w:rsidR="0078336E" w:rsidRPr="008E71A0">
        <w:rPr>
          <w:rFonts w:cs="Times New Roman"/>
        </w:rPr>
        <w:t xml:space="preserve">hildren with mental illness </w:t>
      </w:r>
      <w:r w:rsidR="00AE19D5" w:rsidRPr="008E71A0">
        <w:rPr>
          <w:rFonts w:cs="Times New Roman"/>
        </w:rPr>
        <w:t xml:space="preserve">through therapy and </w:t>
      </w:r>
      <w:r w:rsidR="00EF4153" w:rsidRPr="008E71A0">
        <w:rPr>
          <w:rFonts w:cs="Times New Roman"/>
        </w:rPr>
        <w:t xml:space="preserve">the </w:t>
      </w:r>
      <w:r w:rsidR="00AE19D5" w:rsidRPr="008E71A0">
        <w:rPr>
          <w:rFonts w:cs="Times New Roman"/>
        </w:rPr>
        <w:t>rehabilitation pr</w:t>
      </w:r>
      <w:r w:rsidR="008459B4" w:rsidRPr="008E71A0">
        <w:rPr>
          <w:rFonts w:cs="Times New Roman"/>
        </w:rPr>
        <w:t xml:space="preserve">ocess making life worthwhile. </w:t>
      </w:r>
      <w:r w:rsidR="00CA7135" w:rsidRPr="008E71A0">
        <w:rPr>
          <w:rFonts w:cs="Times New Roman"/>
        </w:rPr>
        <w:t xml:space="preserve">The treatment plans used are unique and </w:t>
      </w:r>
      <w:r w:rsidR="00EF4153" w:rsidRPr="008E71A0">
        <w:rPr>
          <w:rFonts w:cs="Times New Roman"/>
        </w:rPr>
        <w:t>can</w:t>
      </w:r>
      <w:r w:rsidR="00CA7135" w:rsidRPr="008E71A0">
        <w:rPr>
          <w:rFonts w:cs="Times New Roman"/>
        </w:rPr>
        <w:t xml:space="preserve"> meet the needs of </w:t>
      </w:r>
      <w:r w:rsidR="00C47B59" w:rsidRPr="008E71A0">
        <w:rPr>
          <w:rFonts w:cs="Times New Roman"/>
        </w:rPr>
        <w:t>teenagers</w:t>
      </w:r>
      <w:r w:rsidR="00CA7135" w:rsidRPr="008E71A0">
        <w:rPr>
          <w:rFonts w:cs="Times New Roman"/>
        </w:rPr>
        <w:t>.</w:t>
      </w:r>
      <w:r w:rsidR="00C47B59" w:rsidRPr="008E71A0">
        <w:rPr>
          <w:rFonts w:cs="Times New Roman"/>
        </w:rPr>
        <w:t xml:space="preserve"> The </w:t>
      </w:r>
      <w:r w:rsidR="00FF3B65" w:rsidRPr="008E71A0">
        <w:rPr>
          <w:rFonts w:cs="Times New Roman"/>
        </w:rPr>
        <w:t xml:space="preserve">knowledge youth </w:t>
      </w:r>
      <w:r w:rsidR="00C36076" w:rsidRPr="008E71A0">
        <w:rPr>
          <w:rFonts w:cs="Times New Roman"/>
        </w:rPr>
        <w:t xml:space="preserve">are </w:t>
      </w:r>
      <w:r w:rsidR="00B437E4" w:rsidRPr="008E71A0">
        <w:rPr>
          <w:rFonts w:cs="Times New Roman"/>
        </w:rPr>
        <w:t>equipped with make</w:t>
      </w:r>
      <w:r w:rsidR="00EF4153" w:rsidRPr="008E71A0">
        <w:rPr>
          <w:rFonts w:cs="Times New Roman"/>
        </w:rPr>
        <w:t>s</w:t>
      </w:r>
      <w:r w:rsidR="00B437E4" w:rsidRPr="008E71A0">
        <w:rPr>
          <w:rFonts w:cs="Times New Roman"/>
        </w:rPr>
        <w:t xml:space="preserve"> children productive </w:t>
      </w:r>
      <w:r w:rsidR="001A76C8" w:rsidRPr="008E71A0">
        <w:rPr>
          <w:rFonts w:cs="Times New Roman"/>
        </w:rPr>
        <w:t xml:space="preserve">by making better choices. </w:t>
      </w:r>
      <w:r w:rsidR="00CA7135" w:rsidRPr="008E71A0">
        <w:rPr>
          <w:rFonts w:cs="Times New Roman"/>
        </w:rPr>
        <w:t xml:space="preserve"> </w:t>
      </w:r>
      <w:r w:rsidR="00016D5A" w:rsidRPr="008E71A0">
        <w:rPr>
          <w:rFonts w:cs="Times New Roman"/>
        </w:rPr>
        <w:t xml:space="preserve">Also, the organization </w:t>
      </w:r>
      <w:r w:rsidR="00EF4153" w:rsidRPr="008E71A0">
        <w:rPr>
          <w:rFonts w:cs="Times New Roman"/>
        </w:rPr>
        <w:t>aims to provide</w:t>
      </w:r>
      <w:r w:rsidR="00B43974" w:rsidRPr="008E71A0">
        <w:rPr>
          <w:rFonts w:cs="Times New Roman"/>
        </w:rPr>
        <w:t xml:space="preserve"> youth and </w:t>
      </w:r>
      <w:r w:rsidR="00B70AAD" w:rsidRPr="008E71A0">
        <w:rPr>
          <w:rFonts w:cs="Times New Roman"/>
        </w:rPr>
        <w:t xml:space="preserve">adults with skills </w:t>
      </w:r>
      <w:r w:rsidR="00FD4E2E" w:rsidRPr="008E71A0">
        <w:rPr>
          <w:rFonts w:cs="Times New Roman"/>
        </w:rPr>
        <w:t xml:space="preserve">that help them manage and tolerate stress. For instance, the therapy sessions help in improving relationships among people, be compassionate and understanding. </w:t>
      </w:r>
    </w:p>
    <w:p w14:paraId="415C6E81" w14:textId="77777777" w:rsidR="005973C2" w:rsidRPr="008E71A0" w:rsidRDefault="004F3636" w:rsidP="008E71A0">
      <w:pPr>
        <w:spacing w:after="0"/>
        <w:textAlignment w:val="baseline"/>
        <w:rPr>
          <w:rFonts w:cs="Times New Roman"/>
        </w:rPr>
      </w:pPr>
      <w:r w:rsidRPr="008E71A0">
        <w:rPr>
          <w:rFonts w:cs="Times New Roman"/>
        </w:rPr>
        <w:t xml:space="preserve">  </w:t>
      </w:r>
    </w:p>
    <w:p w14:paraId="1208338B" w14:textId="77777777" w:rsidR="00C242E1" w:rsidRPr="008E71A0" w:rsidRDefault="00BE7124" w:rsidP="008E71A0">
      <w:pPr>
        <w:spacing w:after="0"/>
        <w:textAlignment w:val="baseline"/>
        <w:rPr>
          <w:rFonts w:cs="Times New Roman"/>
        </w:rPr>
      </w:pPr>
      <w:r w:rsidRPr="008E71A0">
        <w:rPr>
          <w:rFonts w:cs="Times New Roman"/>
        </w:rPr>
        <w:t xml:space="preserve"> </w:t>
      </w:r>
    </w:p>
    <w:p w14:paraId="5FAE0574" w14:textId="77777777" w:rsidR="00156F5D" w:rsidRPr="008E71A0" w:rsidRDefault="00156F5D" w:rsidP="008E71A0">
      <w:pPr>
        <w:spacing w:after="0"/>
        <w:textAlignment w:val="baseline"/>
        <w:rPr>
          <w:rFonts w:cs="Times New Roman"/>
        </w:rPr>
      </w:pPr>
    </w:p>
    <w:p w14:paraId="3214288E" w14:textId="77777777" w:rsidR="00156F5D" w:rsidRPr="008E71A0" w:rsidRDefault="00156F5D" w:rsidP="008E71A0">
      <w:pPr>
        <w:spacing w:after="0"/>
        <w:textAlignment w:val="baseline"/>
        <w:rPr>
          <w:rFonts w:cs="Times New Roman"/>
        </w:rPr>
      </w:pPr>
    </w:p>
    <w:p w14:paraId="4A649B43" w14:textId="77777777" w:rsidR="00156F5D" w:rsidRPr="008E71A0" w:rsidRDefault="00156F5D" w:rsidP="008E71A0">
      <w:pPr>
        <w:spacing w:after="0"/>
        <w:textAlignment w:val="baseline"/>
        <w:rPr>
          <w:rFonts w:cs="Times New Roman"/>
        </w:rPr>
      </w:pPr>
    </w:p>
    <w:p w14:paraId="10A544B7" w14:textId="77777777" w:rsidR="00156F5D" w:rsidRPr="008E71A0" w:rsidRDefault="00156F5D" w:rsidP="008E71A0">
      <w:pPr>
        <w:spacing w:after="0"/>
        <w:textAlignment w:val="baseline"/>
        <w:rPr>
          <w:rFonts w:cs="Times New Roman"/>
        </w:rPr>
      </w:pPr>
    </w:p>
    <w:p w14:paraId="2F49DF1F" w14:textId="77777777" w:rsidR="00156F5D" w:rsidRPr="008E71A0" w:rsidRDefault="00156F5D" w:rsidP="008E71A0">
      <w:pPr>
        <w:spacing w:after="0"/>
        <w:textAlignment w:val="baseline"/>
        <w:rPr>
          <w:rFonts w:cs="Times New Roman"/>
        </w:rPr>
      </w:pPr>
    </w:p>
    <w:p w14:paraId="40017C68" w14:textId="77777777" w:rsidR="00156F5D" w:rsidRPr="008E71A0" w:rsidRDefault="00156F5D" w:rsidP="008E71A0">
      <w:pPr>
        <w:spacing w:after="0"/>
        <w:textAlignment w:val="baseline"/>
        <w:rPr>
          <w:rFonts w:cs="Times New Roman"/>
        </w:rPr>
      </w:pPr>
    </w:p>
    <w:p w14:paraId="140E7AF3" w14:textId="77777777" w:rsidR="00156F5D" w:rsidRPr="008E71A0" w:rsidRDefault="00156F5D" w:rsidP="008E71A0">
      <w:pPr>
        <w:spacing w:after="0"/>
        <w:textAlignment w:val="baseline"/>
        <w:rPr>
          <w:rFonts w:cs="Times New Roman"/>
        </w:rPr>
      </w:pPr>
    </w:p>
    <w:p w14:paraId="0A8F759A" w14:textId="77777777" w:rsidR="00156F5D" w:rsidRPr="008E71A0" w:rsidRDefault="00156F5D" w:rsidP="008E71A0">
      <w:pPr>
        <w:spacing w:after="0"/>
        <w:textAlignment w:val="baseline"/>
        <w:rPr>
          <w:rFonts w:cs="Times New Roman"/>
        </w:rPr>
      </w:pPr>
    </w:p>
    <w:p w14:paraId="3C9F46B3" w14:textId="77777777" w:rsidR="00156F5D" w:rsidRPr="008E71A0" w:rsidRDefault="00156F5D" w:rsidP="008E71A0">
      <w:pPr>
        <w:spacing w:after="0"/>
        <w:textAlignment w:val="baseline"/>
        <w:rPr>
          <w:rFonts w:cs="Times New Roman"/>
        </w:rPr>
      </w:pPr>
    </w:p>
    <w:p w14:paraId="45680BE1" w14:textId="77777777" w:rsidR="00C103AD" w:rsidRPr="008E71A0" w:rsidRDefault="00C103AD" w:rsidP="008E71A0">
      <w:pPr>
        <w:spacing w:after="0"/>
        <w:textAlignment w:val="baseline"/>
        <w:rPr>
          <w:rFonts w:cs="Times New Roman"/>
        </w:rPr>
      </w:pPr>
    </w:p>
    <w:p w14:paraId="439CA230" w14:textId="77777777" w:rsidR="00420190" w:rsidRPr="008E71A0" w:rsidRDefault="00420190" w:rsidP="008E71A0">
      <w:pPr>
        <w:spacing w:after="0"/>
        <w:textAlignment w:val="baseline"/>
        <w:rPr>
          <w:rFonts w:cs="Times New Roman"/>
        </w:rPr>
      </w:pPr>
    </w:p>
    <w:p w14:paraId="6B06D10B" w14:textId="77777777" w:rsidR="000466AF" w:rsidRPr="008E71A0" w:rsidRDefault="000466AF" w:rsidP="008E71A0">
      <w:pPr>
        <w:spacing w:after="0"/>
        <w:textAlignment w:val="baseline"/>
        <w:rPr>
          <w:rFonts w:cs="Times New Roman"/>
        </w:rPr>
      </w:pPr>
    </w:p>
    <w:p w14:paraId="7F8E8961" w14:textId="77777777" w:rsidR="008E71A0" w:rsidRPr="008E71A0" w:rsidRDefault="008E71A0" w:rsidP="008E71A0">
      <w:pPr>
        <w:spacing w:after="0"/>
        <w:jc w:val="center"/>
        <w:textAlignment w:val="baseline"/>
        <w:rPr>
          <w:rFonts w:cs="Times New Roman"/>
        </w:rPr>
      </w:pPr>
    </w:p>
    <w:p w14:paraId="1A394E25" w14:textId="77777777" w:rsidR="008E71A0" w:rsidRPr="008E71A0" w:rsidRDefault="00FB3A1B" w:rsidP="008E71A0">
      <w:pPr>
        <w:spacing w:after="0"/>
        <w:jc w:val="center"/>
        <w:textAlignment w:val="baseline"/>
        <w:rPr>
          <w:rFonts w:cs="Times New Roman"/>
        </w:rPr>
      </w:pPr>
      <w:r w:rsidRPr="008E71A0">
        <w:rPr>
          <w:rFonts w:cs="Times New Roman"/>
        </w:rPr>
        <w:t>References</w:t>
      </w:r>
    </w:p>
    <w:p w14:paraId="23779751" w14:textId="77777777" w:rsidR="008E71A0" w:rsidRPr="008E71A0" w:rsidRDefault="008E71A0" w:rsidP="008E71A0">
      <w:pPr>
        <w:spacing w:after="0"/>
        <w:ind w:left="720" w:hanging="720"/>
        <w:textAlignment w:val="baseline"/>
        <w:rPr>
          <w:rFonts w:cs="Times New Roman"/>
          <w:color w:val="000000"/>
          <w:shd w:val="clear" w:color="auto" w:fill="FFFFFF"/>
        </w:rPr>
      </w:pPr>
      <w:proofErr w:type="spellStart"/>
      <w:r w:rsidRPr="008E71A0">
        <w:rPr>
          <w:rFonts w:cs="Times New Roman"/>
          <w:color w:val="000000"/>
          <w:shd w:val="clear" w:color="auto" w:fill="FFFFFF"/>
        </w:rPr>
        <w:t>Casarella</w:t>
      </w:r>
      <w:proofErr w:type="spellEnd"/>
      <w:r w:rsidRPr="008E71A0">
        <w:rPr>
          <w:rFonts w:cs="Times New Roman"/>
          <w:color w:val="000000"/>
          <w:shd w:val="clear" w:color="auto" w:fill="FFFFFF"/>
        </w:rPr>
        <w:t>, J. (2021). </w:t>
      </w:r>
      <w:r w:rsidRPr="008E71A0">
        <w:rPr>
          <w:rFonts w:cs="Times New Roman"/>
          <w:i/>
          <w:iCs/>
          <w:color w:val="000000"/>
          <w:shd w:val="clear" w:color="auto" w:fill="FFFFFF"/>
        </w:rPr>
        <w:t>Mental Illness in Children</w:t>
      </w:r>
      <w:r w:rsidRPr="008E71A0">
        <w:rPr>
          <w:rFonts w:cs="Times New Roman"/>
          <w:color w:val="000000"/>
          <w:shd w:val="clear" w:color="auto" w:fill="FFFFFF"/>
        </w:rPr>
        <w:t xml:space="preserve">. WebMD. Retrieved 29 May 2021, from </w:t>
      </w:r>
      <w:hyperlink r:id="rId12" w:history="1">
        <w:r w:rsidRPr="008E71A0">
          <w:rPr>
            <w:rStyle w:val="Hyperlink"/>
            <w:rFonts w:cs="Times New Roman"/>
            <w:shd w:val="clear" w:color="auto" w:fill="FFFFFF"/>
          </w:rPr>
          <w:t>https://www.webmd.com/mental-health/mental-illness-children</w:t>
        </w:r>
      </w:hyperlink>
      <w:r w:rsidRPr="008E71A0">
        <w:rPr>
          <w:rFonts w:cs="Times New Roman"/>
          <w:color w:val="000000"/>
          <w:shd w:val="clear" w:color="auto" w:fill="FFFFFF"/>
        </w:rPr>
        <w:t>.</w:t>
      </w:r>
    </w:p>
    <w:p w14:paraId="3DF4C8E8" w14:textId="77777777" w:rsidR="008E71A0" w:rsidRPr="008E71A0" w:rsidRDefault="008E71A0" w:rsidP="008E71A0">
      <w:pPr>
        <w:spacing w:after="0"/>
        <w:ind w:left="720" w:hanging="720"/>
        <w:textAlignment w:val="baseline"/>
        <w:rPr>
          <w:rFonts w:cs="Times New Roman"/>
          <w:color w:val="000000"/>
          <w:shd w:val="clear" w:color="auto" w:fill="FFFFFF"/>
        </w:rPr>
      </w:pPr>
      <w:r w:rsidRPr="008E71A0">
        <w:rPr>
          <w:rFonts w:cs="Times New Roman"/>
          <w:color w:val="000000"/>
          <w:shd w:val="clear" w:color="auto" w:fill="FFFFFF"/>
        </w:rPr>
        <w:t>Evolve. (2021). </w:t>
      </w:r>
      <w:r w:rsidRPr="008E71A0">
        <w:rPr>
          <w:rFonts w:cs="Times New Roman"/>
          <w:i/>
          <w:iCs/>
          <w:color w:val="000000"/>
          <w:shd w:val="clear" w:color="auto" w:fill="FFFFFF"/>
        </w:rPr>
        <w:t>Teen Treatment Centers | Adolescent Mental Health Programs</w:t>
      </w:r>
      <w:r w:rsidRPr="008E71A0">
        <w:rPr>
          <w:rFonts w:cs="Times New Roman"/>
          <w:color w:val="000000"/>
          <w:shd w:val="clear" w:color="auto" w:fill="FFFFFF"/>
        </w:rPr>
        <w:t xml:space="preserve">. Evolve Treatment Centers. Retrieved 29 May 2021, from </w:t>
      </w:r>
      <w:hyperlink r:id="rId13" w:history="1">
        <w:r w:rsidRPr="008E71A0">
          <w:rPr>
            <w:rStyle w:val="Hyperlink"/>
            <w:rFonts w:cs="Times New Roman"/>
            <w:shd w:val="clear" w:color="auto" w:fill="FFFFFF"/>
          </w:rPr>
          <w:t>https://evolvetreatment.com/about/</w:t>
        </w:r>
      </w:hyperlink>
      <w:r w:rsidRPr="008E71A0">
        <w:rPr>
          <w:rFonts w:cs="Times New Roman"/>
          <w:color w:val="000000"/>
          <w:shd w:val="clear" w:color="auto" w:fill="FFFFFF"/>
        </w:rPr>
        <w:t>.</w:t>
      </w:r>
    </w:p>
    <w:p w14:paraId="72CC34E2" w14:textId="77777777" w:rsidR="008E71A0" w:rsidRPr="008E71A0" w:rsidRDefault="008E71A0" w:rsidP="008E71A0">
      <w:pPr>
        <w:spacing w:after="0"/>
        <w:ind w:left="720" w:hanging="720"/>
        <w:textAlignment w:val="baseline"/>
        <w:rPr>
          <w:rFonts w:cs="Times New Roman"/>
          <w:color w:val="000000"/>
          <w:shd w:val="clear" w:color="auto" w:fill="FFFFFF"/>
        </w:rPr>
      </w:pPr>
      <w:r w:rsidRPr="008E71A0">
        <w:rPr>
          <w:rFonts w:cs="Times New Roman"/>
          <w:color w:val="222222"/>
          <w:shd w:val="clear" w:color="auto" w:fill="FFFFFF"/>
        </w:rPr>
        <w:t xml:space="preserve">Lee, K. H., Jun, J. S., Kim, Y. J., </w:t>
      </w:r>
      <w:proofErr w:type="spellStart"/>
      <w:r w:rsidRPr="008E71A0">
        <w:rPr>
          <w:rFonts w:cs="Times New Roman"/>
          <w:color w:val="222222"/>
          <w:shd w:val="clear" w:color="auto" w:fill="FFFFFF"/>
        </w:rPr>
        <w:t>Roh</w:t>
      </w:r>
      <w:proofErr w:type="spellEnd"/>
      <w:r w:rsidRPr="008E71A0">
        <w:rPr>
          <w:rFonts w:cs="Times New Roman"/>
          <w:color w:val="222222"/>
          <w:shd w:val="clear" w:color="auto" w:fill="FFFFFF"/>
        </w:rPr>
        <w:t xml:space="preserve">, S., Moon, S. S., </w:t>
      </w:r>
      <w:proofErr w:type="spellStart"/>
      <w:r w:rsidRPr="008E71A0">
        <w:rPr>
          <w:rFonts w:cs="Times New Roman"/>
          <w:color w:val="222222"/>
          <w:shd w:val="clear" w:color="auto" w:fill="FFFFFF"/>
        </w:rPr>
        <w:t>Bukonda</w:t>
      </w:r>
      <w:proofErr w:type="spellEnd"/>
      <w:r w:rsidRPr="008E71A0">
        <w:rPr>
          <w:rFonts w:cs="Times New Roman"/>
          <w:color w:val="222222"/>
          <w:shd w:val="clear" w:color="auto" w:fill="FFFFFF"/>
        </w:rPr>
        <w:t>, N., &amp; Hines, L. (2017). Mental health, substance abuse, and suicide among homeless adults. </w:t>
      </w:r>
      <w:r w:rsidRPr="008E71A0">
        <w:rPr>
          <w:rFonts w:cs="Times New Roman"/>
          <w:i/>
          <w:iCs/>
          <w:color w:val="222222"/>
          <w:shd w:val="clear" w:color="auto" w:fill="FFFFFF"/>
        </w:rPr>
        <w:t>Journal of evidence-informed social work</w:t>
      </w:r>
      <w:r w:rsidRPr="008E71A0">
        <w:rPr>
          <w:rFonts w:cs="Times New Roman"/>
          <w:color w:val="222222"/>
          <w:shd w:val="clear" w:color="auto" w:fill="FFFFFF"/>
        </w:rPr>
        <w:t>, </w:t>
      </w:r>
      <w:r w:rsidRPr="008E71A0">
        <w:rPr>
          <w:rFonts w:cs="Times New Roman"/>
          <w:i/>
          <w:iCs/>
          <w:color w:val="222222"/>
          <w:shd w:val="clear" w:color="auto" w:fill="FFFFFF"/>
        </w:rPr>
        <w:t>14</w:t>
      </w:r>
      <w:r w:rsidRPr="008E71A0">
        <w:rPr>
          <w:rFonts w:cs="Times New Roman"/>
          <w:color w:val="222222"/>
          <w:shd w:val="clear" w:color="auto" w:fill="FFFFFF"/>
        </w:rPr>
        <w:t xml:space="preserve">(4), 229-242. </w:t>
      </w:r>
    </w:p>
    <w:p w14:paraId="1F15C2AE" w14:textId="77777777" w:rsidR="008E71A0" w:rsidRPr="008E71A0" w:rsidRDefault="008E71A0" w:rsidP="008E71A0">
      <w:pPr>
        <w:spacing w:after="0"/>
        <w:ind w:left="720" w:hanging="720"/>
        <w:textAlignment w:val="baseline"/>
        <w:rPr>
          <w:rFonts w:cs="Times New Roman"/>
          <w:color w:val="222222"/>
          <w:shd w:val="clear" w:color="auto" w:fill="FFFFFF"/>
        </w:rPr>
      </w:pPr>
      <w:r w:rsidRPr="008E71A0">
        <w:rPr>
          <w:rFonts w:cs="Times New Roman"/>
          <w:color w:val="222222"/>
          <w:shd w:val="clear" w:color="auto" w:fill="FFFFFF"/>
        </w:rPr>
        <w:t>MacLean, S. A., Agyeman, P. O., Walther, J., Singer, E. K., Baranowski, K. A., &amp; Katz, C. L. (2019). Mental health of children held at a United States immigration detention center. </w:t>
      </w:r>
      <w:r w:rsidRPr="008E71A0">
        <w:rPr>
          <w:rFonts w:cs="Times New Roman"/>
          <w:i/>
          <w:iCs/>
          <w:color w:val="222222"/>
          <w:shd w:val="clear" w:color="auto" w:fill="FFFFFF"/>
        </w:rPr>
        <w:t>Social Science &amp; Medicine</w:t>
      </w:r>
      <w:r w:rsidRPr="008E71A0">
        <w:rPr>
          <w:rFonts w:cs="Times New Roman"/>
          <w:color w:val="222222"/>
          <w:shd w:val="clear" w:color="auto" w:fill="FFFFFF"/>
        </w:rPr>
        <w:t>, </w:t>
      </w:r>
      <w:r w:rsidRPr="008E71A0">
        <w:rPr>
          <w:rFonts w:cs="Times New Roman"/>
          <w:i/>
          <w:iCs/>
          <w:color w:val="222222"/>
          <w:shd w:val="clear" w:color="auto" w:fill="FFFFFF"/>
        </w:rPr>
        <w:t>230</w:t>
      </w:r>
      <w:r w:rsidRPr="008E71A0">
        <w:rPr>
          <w:rFonts w:cs="Times New Roman"/>
          <w:color w:val="222222"/>
          <w:shd w:val="clear" w:color="auto" w:fill="FFFFFF"/>
        </w:rPr>
        <w:t xml:space="preserve">, 303-308. </w:t>
      </w:r>
    </w:p>
    <w:p w14:paraId="20DA5B5D" w14:textId="77777777" w:rsidR="008E71A0" w:rsidRPr="008E71A0" w:rsidRDefault="008E71A0" w:rsidP="008E71A0">
      <w:pPr>
        <w:spacing w:after="0"/>
        <w:ind w:left="720" w:hanging="720"/>
        <w:textAlignment w:val="baseline"/>
        <w:rPr>
          <w:rFonts w:cs="Times New Roman"/>
          <w:color w:val="000000"/>
          <w:shd w:val="clear" w:color="auto" w:fill="FFFFFF"/>
        </w:rPr>
      </w:pPr>
      <w:r w:rsidRPr="008E71A0">
        <w:rPr>
          <w:rFonts w:cs="Times New Roman"/>
          <w:i/>
          <w:iCs/>
          <w:color w:val="000000"/>
          <w:shd w:val="clear" w:color="auto" w:fill="FFFFFF"/>
        </w:rPr>
        <w:t>NIAAA. (2021). Alcohol Facts and Statistics | National Institute on Alcohol Abuse and Alcoholism (NIAAA)</w:t>
      </w:r>
      <w:r w:rsidRPr="008E71A0">
        <w:rPr>
          <w:rFonts w:cs="Times New Roman"/>
          <w:color w:val="000000"/>
          <w:shd w:val="clear" w:color="auto" w:fill="FFFFFF"/>
        </w:rPr>
        <w:t xml:space="preserve">. Niaaa.nih.gov. Retrieved 29 May 2021, from </w:t>
      </w:r>
      <w:hyperlink r:id="rId14" w:anchor=":~:text=Prevalence%20of%20Drinking%3A%20According%20to,in%20this%20age%20group%20and" w:history="1">
        <w:r w:rsidRPr="008E71A0">
          <w:rPr>
            <w:rStyle w:val="Hyperlink"/>
            <w:rFonts w:cs="Times New Roman"/>
            <w:shd w:val="clear" w:color="auto" w:fill="FFFFFF"/>
          </w:rPr>
          <w:t>https://www.niaaa.nih.gov/publications/brochures-and-fact-sheets/alcohol-facts-and-statistics#:~:text=Prevalence%20of%20Drinking%3A%20According%20to,in%20this%20age%20group%20and</w:t>
        </w:r>
      </w:hyperlink>
      <w:r w:rsidRPr="008E71A0">
        <w:rPr>
          <w:rFonts w:cs="Times New Roman"/>
          <w:color w:val="000000"/>
          <w:shd w:val="clear" w:color="auto" w:fill="FFFFFF"/>
        </w:rPr>
        <w:t>.</w:t>
      </w:r>
    </w:p>
    <w:p w14:paraId="73EFC391" w14:textId="77777777" w:rsidR="008E71A0" w:rsidRPr="008E71A0" w:rsidRDefault="008E71A0" w:rsidP="008E71A0">
      <w:pPr>
        <w:spacing w:after="0"/>
        <w:ind w:left="720" w:hanging="720"/>
        <w:textAlignment w:val="baseline"/>
        <w:rPr>
          <w:rFonts w:cs="Times New Roman"/>
          <w:color w:val="222222"/>
          <w:shd w:val="clear" w:color="auto" w:fill="FFFFFF"/>
        </w:rPr>
      </w:pPr>
      <w:r w:rsidRPr="008E71A0">
        <w:rPr>
          <w:rFonts w:cs="Times New Roman"/>
          <w:color w:val="222222"/>
          <w:shd w:val="clear" w:color="auto" w:fill="FFFFFF"/>
        </w:rPr>
        <w:t xml:space="preserve">Walker, E. R., &amp; </w:t>
      </w:r>
      <w:proofErr w:type="spellStart"/>
      <w:r w:rsidRPr="008E71A0">
        <w:rPr>
          <w:rFonts w:cs="Times New Roman"/>
          <w:color w:val="222222"/>
          <w:shd w:val="clear" w:color="auto" w:fill="FFFFFF"/>
        </w:rPr>
        <w:t>Druss</w:t>
      </w:r>
      <w:proofErr w:type="spellEnd"/>
      <w:r w:rsidRPr="008E71A0">
        <w:rPr>
          <w:rFonts w:cs="Times New Roman"/>
          <w:color w:val="222222"/>
          <w:shd w:val="clear" w:color="auto" w:fill="FFFFFF"/>
        </w:rPr>
        <w:t>, B. G. (2017). Cumulative burden of comorbid mental disorders, substance use disorders, chronic medical conditions, and poverty on health among adults in the USA. </w:t>
      </w:r>
      <w:r w:rsidRPr="008E71A0">
        <w:rPr>
          <w:rFonts w:cs="Times New Roman"/>
          <w:i/>
          <w:iCs/>
          <w:color w:val="222222"/>
          <w:shd w:val="clear" w:color="auto" w:fill="FFFFFF"/>
        </w:rPr>
        <w:t>Psychology, health &amp; medicine</w:t>
      </w:r>
      <w:r w:rsidRPr="008E71A0">
        <w:rPr>
          <w:rFonts w:cs="Times New Roman"/>
          <w:color w:val="222222"/>
          <w:shd w:val="clear" w:color="auto" w:fill="FFFFFF"/>
        </w:rPr>
        <w:t>, </w:t>
      </w:r>
      <w:r w:rsidRPr="008E71A0">
        <w:rPr>
          <w:rFonts w:cs="Times New Roman"/>
          <w:i/>
          <w:iCs/>
          <w:color w:val="222222"/>
          <w:shd w:val="clear" w:color="auto" w:fill="FFFFFF"/>
        </w:rPr>
        <w:t>22</w:t>
      </w:r>
      <w:r w:rsidRPr="008E71A0">
        <w:rPr>
          <w:rFonts w:cs="Times New Roman"/>
          <w:color w:val="222222"/>
          <w:shd w:val="clear" w:color="auto" w:fill="FFFFFF"/>
        </w:rPr>
        <w:t xml:space="preserve">(6), 727-735. </w:t>
      </w:r>
    </w:p>
    <w:p w14:paraId="502E8823" w14:textId="77777777" w:rsidR="00156F5D" w:rsidRPr="008E71A0" w:rsidRDefault="00156F5D" w:rsidP="008E71A0">
      <w:pPr>
        <w:spacing w:after="0"/>
        <w:textAlignment w:val="baseline"/>
        <w:rPr>
          <w:rFonts w:eastAsia="Times New Roman" w:cs="Times New Roman"/>
          <w:color w:val="222222"/>
        </w:rPr>
      </w:pPr>
    </w:p>
    <w:p w14:paraId="2429874D" w14:textId="77777777" w:rsidR="00C242E1" w:rsidRPr="008E71A0" w:rsidRDefault="00C242E1" w:rsidP="008E71A0">
      <w:pPr>
        <w:spacing w:after="0"/>
        <w:rPr>
          <w:rFonts w:cs="Times New Roman"/>
        </w:rPr>
      </w:pPr>
    </w:p>
    <w:p w14:paraId="68384D9E" w14:textId="77777777" w:rsidR="00BE7124" w:rsidRPr="008E71A0" w:rsidRDefault="00BE7124" w:rsidP="008E71A0">
      <w:pPr>
        <w:spacing w:after="0"/>
        <w:rPr>
          <w:rFonts w:cs="Times New Roman"/>
        </w:rPr>
      </w:pPr>
    </w:p>
    <w:sectPr w:rsidR="00BE7124" w:rsidRPr="008E71A0" w:rsidSect="00BE2DD7">
      <w:headerReference w:type="default" r:id="rId15"/>
      <w:headerReference w:type="first" r:id="rId16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Laurie Slifka" w:date="2021-06-02T11:16:00Z" w:initials="LS">
    <w:p w14:paraId="3801A6C4" w14:textId="77777777" w:rsidR="00373F11" w:rsidRDefault="00373F11">
      <w:pPr>
        <w:pStyle w:val="CommentText"/>
      </w:pPr>
      <w:r>
        <w:rPr>
          <w:rStyle w:val="CommentReference"/>
        </w:rPr>
        <w:annotationRef/>
      </w:r>
      <w:r>
        <w:t xml:space="preserve">Remove running head and reduce spaced between title and name </w:t>
      </w:r>
      <w:r>
        <w:sym w:font="Wingdings" w:char="F04A"/>
      </w:r>
      <w:r>
        <w:t xml:space="preserve"> </w:t>
      </w:r>
    </w:p>
    <w:p w14:paraId="452DEB47" w14:textId="77777777" w:rsidR="00373F11" w:rsidRDefault="00373F11">
      <w:pPr>
        <w:pStyle w:val="CommentText"/>
      </w:pPr>
    </w:p>
    <w:p w14:paraId="7BFCDFD0" w14:textId="556BFDA4" w:rsidR="00373F11" w:rsidRDefault="00373F11">
      <w:pPr>
        <w:pStyle w:val="CommentText"/>
      </w:pPr>
      <w:r w:rsidRPr="00373F11">
        <w:t>https://apastyle.apa.org/style-grammar-guidelines/paper-format/title-page</w:t>
      </w:r>
      <w:r>
        <w:t xml:space="preserve"> </w:t>
      </w:r>
    </w:p>
  </w:comment>
  <w:comment w:id="2" w:author="Laurie Slifka" w:date="2021-06-02T11:17:00Z" w:initials="LS">
    <w:p w14:paraId="38F1842E" w14:textId="77777777" w:rsidR="00373F11" w:rsidRDefault="00373F11">
      <w:pPr>
        <w:pStyle w:val="CommentText"/>
      </w:pPr>
      <w:r>
        <w:rPr>
          <w:rStyle w:val="CommentReference"/>
        </w:rPr>
        <w:annotationRef/>
      </w:r>
      <w:r>
        <w:t>Note that the scenario was provided for you. Included in the scenario is the name of the agency and information about it. Please see this information in the week 2 assignment</w:t>
      </w:r>
    </w:p>
    <w:p w14:paraId="5E630ABB" w14:textId="77777777" w:rsidR="00373F11" w:rsidRDefault="00373F11">
      <w:pPr>
        <w:pStyle w:val="CommentText"/>
      </w:pPr>
    </w:p>
    <w:p w14:paraId="21BAFACF" w14:textId="77777777" w:rsidR="00373F11" w:rsidRPr="00373F11" w:rsidRDefault="00373F11" w:rsidP="00373F11">
      <w:pPr>
        <w:spacing w:after="0" w:line="240" w:lineRule="auto"/>
        <w:rPr>
          <w:rFonts w:eastAsia="Times New Roman" w:cs="Times New Roman"/>
        </w:rPr>
      </w:pPr>
      <w:r w:rsidRPr="00373F11">
        <w:rPr>
          <w:rFonts w:eastAsia="Times New Roman" w:cs="Times New Roman"/>
        </w:rPr>
        <w:t>Include the name, location, types of services provided (mentioning mental health and substance abuse treatment is sufficient), and age range of the clients served.</w:t>
      </w:r>
    </w:p>
    <w:p w14:paraId="2AEE57B1" w14:textId="2468AA89" w:rsidR="00373F11" w:rsidRDefault="00373F11">
      <w:pPr>
        <w:pStyle w:val="CommentText"/>
      </w:pPr>
    </w:p>
  </w:comment>
  <w:comment w:id="3" w:author="Laurie Slifka" w:date="2021-06-02T11:19:00Z" w:initials="LS">
    <w:p w14:paraId="2DAF1B6E" w14:textId="4B678FD8" w:rsidR="00B22E8E" w:rsidRDefault="00B22E8E">
      <w:pPr>
        <w:pStyle w:val="CommentText"/>
      </w:pPr>
      <w:r>
        <w:rPr>
          <w:rStyle w:val="CommentReference"/>
        </w:rPr>
        <w:annotationRef/>
      </w:r>
      <w:proofErr w:type="gramStart"/>
      <w:r>
        <w:t>citation</w:t>
      </w:r>
      <w:proofErr w:type="gramEnd"/>
    </w:p>
  </w:comment>
  <w:comment w:id="4" w:author="Laurie Slifka" w:date="2021-06-02T11:20:00Z" w:initials="LS">
    <w:p w14:paraId="5F0633D9" w14:textId="77DE245F" w:rsidR="00B22E8E" w:rsidRDefault="00B22E8E">
      <w:pPr>
        <w:pStyle w:val="CommentText"/>
      </w:pPr>
      <w:r>
        <w:rPr>
          <w:rStyle w:val="CommentReference"/>
        </w:rPr>
        <w:annotationRef/>
      </w:r>
      <w:r>
        <w:t xml:space="preserve">Good overview of mental health conditions in childhood! </w:t>
      </w:r>
    </w:p>
  </w:comment>
  <w:comment w:id="5" w:author="Laurie Slifka" w:date="2021-06-02T11:20:00Z" w:initials="LS">
    <w:p w14:paraId="55F5C9AA" w14:textId="5555AEEA" w:rsidR="00B22E8E" w:rsidRDefault="00B22E8E">
      <w:pPr>
        <w:pStyle w:val="CommentText"/>
      </w:pPr>
      <w:r>
        <w:rPr>
          <w:rStyle w:val="CommentReference"/>
        </w:rPr>
        <w:annotationRef/>
      </w:r>
      <w:r>
        <w:t>What about substance abuse disorder statistics?</w:t>
      </w:r>
    </w:p>
  </w:comment>
  <w:comment w:id="6" w:author="Laurie Slifka" w:date="2021-06-02T11:21:00Z" w:initials="LS">
    <w:p w14:paraId="53243620" w14:textId="3289DE2C" w:rsidR="00B22E8E" w:rsidRDefault="00B22E8E">
      <w:pPr>
        <w:pStyle w:val="CommentText"/>
      </w:pPr>
      <w:r>
        <w:rPr>
          <w:rStyle w:val="CommentReference"/>
        </w:rPr>
        <w:annotationRef/>
      </w:r>
      <w:r>
        <w:t>Cognitive behavioral therapy and play therapy are used for the mental health treatment program (see agency profile and program list)</w:t>
      </w:r>
    </w:p>
  </w:comment>
  <w:comment w:id="7" w:author="Laurie Slifka" w:date="2021-06-02T11:21:00Z" w:initials="LS">
    <w:p w14:paraId="6E1D163F" w14:textId="7904D668" w:rsidR="00B22E8E" w:rsidRDefault="00B22E8E">
      <w:pPr>
        <w:pStyle w:val="CommentText"/>
      </w:pPr>
      <w:r>
        <w:rPr>
          <w:rStyle w:val="CommentReference"/>
        </w:rPr>
        <w:annotationRef/>
      </w:r>
      <w:r>
        <w:t>Welcome Behavioral Health Agency (WBHA)</w:t>
      </w:r>
    </w:p>
  </w:comment>
  <w:comment w:id="8" w:author="Laurie Slifka" w:date="2021-06-02T11:21:00Z" w:initials="LS">
    <w:p w14:paraId="05DE302F" w14:textId="2D76BF46" w:rsidR="00B22E8E" w:rsidRDefault="00B22E8E">
      <w:pPr>
        <w:pStyle w:val="CommentText"/>
      </w:pPr>
      <w:r>
        <w:rPr>
          <w:rStyle w:val="CommentReference"/>
        </w:rPr>
        <w:annotationRef/>
      </w:r>
      <w:r>
        <w:t>What type of treatment is used? See lis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BFCDFD0" w15:done="0"/>
  <w15:commentEx w15:paraId="2AEE57B1" w15:done="0"/>
  <w15:commentEx w15:paraId="2DAF1B6E" w15:done="0"/>
  <w15:commentEx w15:paraId="5F0633D9" w15:done="0"/>
  <w15:commentEx w15:paraId="55F5C9AA" w15:done="0"/>
  <w15:commentEx w15:paraId="53243620" w15:done="0"/>
  <w15:commentEx w15:paraId="6E1D163F" w15:done="0"/>
  <w15:commentEx w15:paraId="05DE302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61E70F" w16cex:dateUtc="2021-06-02T16:16:00Z"/>
  <w16cex:commentExtensible w16cex:durableId="2461E750" w16cex:dateUtc="2021-06-02T16:17:00Z"/>
  <w16cex:commentExtensible w16cex:durableId="2461E7CC" w16cex:dateUtc="2021-06-02T16:19:00Z"/>
  <w16cex:commentExtensible w16cex:durableId="2461E7E5" w16cex:dateUtc="2021-06-02T16:20:00Z"/>
  <w16cex:commentExtensible w16cex:durableId="2461E801" w16cex:dateUtc="2021-06-02T16:20:00Z"/>
  <w16cex:commentExtensible w16cex:durableId="2461E823" w16cex:dateUtc="2021-06-02T16:21:00Z"/>
  <w16cex:commentExtensible w16cex:durableId="2461E846" w16cex:dateUtc="2021-06-02T16:21:00Z"/>
  <w16cex:commentExtensible w16cex:durableId="2461E852" w16cex:dateUtc="2021-06-02T16:2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BFCDFD0" w16cid:durableId="2461E70F"/>
  <w16cid:commentId w16cid:paraId="2AEE57B1" w16cid:durableId="2461E750"/>
  <w16cid:commentId w16cid:paraId="2DAF1B6E" w16cid:durableId="2461E7CC"/>
  <w16cid:commentId w16cid:paraId="5F0633D9" w16cid:durableId="2461E7E5"/>
  <w16cid:commentId w16cid:paraId="55F5C9AA" w16cid:durableId="2461E801"/>
  <w16cid:commentId w16cid:paraId="53243620" w16cid:durableId="2461E823"/>
  <w16cid:commentId w16cid:paraId="6E1D163F" w16cid:durableId="2461E846"/>
  <w16cid:commentId w16cid:paraId="05DE302F" w16cid:durableId="2461E85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2258FE" w14:textId="77777777" w:rsidR="0085206D" w:rsidRDefault="0085206D" w:rsidP="00513A2C">
      <w:pPr>
        <w:spacing w:after="0" w:line="240" w:lineRule="auto"/>
      </w:pPr>
      <w:r>
        <w:separator/>
      </w:r>
    </w:p>
  </w:endnote>
  <w:endnote w:type="continuationSeparator" w:id="0">
    <w:p w14:paraId="31C08352" w14:textId="77777777" w:rsidR="0085206D" w:rsidRDefault="0085206D" w:rsidP="00513A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15AF58" w14:textId="77777777" w:rsidR="0085206D" w:rsidRDefault="0085206D" w:rsidP="00513A2C">
      <w:pPr>
        <w:spacing w:after="0" w:line="240" w:lineRule="auto"/>
      </w:pPr>
      <w:r>
        <w:separator/>
      </w:r>
    </w:p>
  </w:footnote>
  <w:footnote w:type="continuationSeparator" w:id="0">
    <w:p w14:paraId="387E1F61" w14:textId="77777777" w:rsidR="0085206D" w:rsidRDefault="0085206D" w:rsidP="00513A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9188492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A42038F" w14:textId="5E816965" w:rsidR="00BE2DD7" w:rsidRDefault="00BE2DD7">
        <w:pPr>
          <w:pStyle w:val="Header"/>
          <w:jc w:val="right"/>
        </w:pPr>
        <w:r>
          <w:t xml:space="preserve">MENTAL HEALTH AND SUBSTANCE ABUSE                                                 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B03B2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618F545F" w14:textId="77777777" w:rsidR="000466AF" w:rsidRDefault="000466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DB9CAD" w14:textId="77777777" w:rsidR="00BE2DD7" w:rsidRDefault="00BE2DD7">
    <w:pPr>
      <w:pStyle w:val="Header"/>
    </w:pPr>
    <w:r>
      <w:t xml:space="preserve">Running head: MENTAL HEALTH AND SUBSTANCE ABUSE </w:t>
    </w:r>
    <w:r>
      <w:tab/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07D128F"/>
    <w:multiLevelType w:val="multilevel"/>
    <w:tmpl w:val="7004E4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Laurie Slifka">
    <w15:presenceInfo w15:providerId="AD" w15:userId="S::lslifka@keiseruniversity.edu::06a7037e-7fee-4db7-822c-83893cf1aff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3sTAwMDUzMTYxNjRW0lEKTi0uzszPAykwqgUAXGFqCiwAAAA="/>
  </w:docVars>
  <w:rsids>
    <w:rsidRoot w:val="00513A2C"/>
    <w:rsid w:val="00016D5A"/>
    <w:rsid w:val="0002772B"/>
    <w:rsid w:val="000466AF"/>
    <w:rsid w:val="00047BF7"/>
    <w:rsid w:val="00050D22"/>
    <w:rsid w:val="00052EC0"/>
    <w:rsid w:val="000605B9"/>
    <w:rsid w:val="000669FD"/>
    <w:rsid w:val="000A4167"/>
    <w:rsid w:val="000D2E46"/>
    <w:rsid w:val="000E3D0E"/>
    <w:rsid w:val="000F3129"/>
    <w:rsid w:val="0010316B"/>
    <w:rsid w:val="00156F5D"/>
    <w:rsid w:val="001775DB"/>
    <w:rsid w:val="00180448"/>
    <w:rsid w:val="001A2FE5"/>
    <w:rsid w:val="001A76C8"/>
    <w:rsid w:val="002230E1"/>
    <w:rsid w:val="00264CAF"/>
    <w:rsid w:val="0026729F"/>
    <w:rsid w:val="002942A8"/>
    <w:rsid w:val="002A167B"/>
    <w:rsid w:val="002A21AF"/>
    <w:rsid w:val="002B1701"/>
    <w:rsid w:val="002C083C"/>
    <w:rsid w:val="002E4C09"/>
    <w:rsid w:val="002E7FFB"/>
    <w:rsid w:val="00305717"/>
    <w:rsid w:val="00356AC2"/>
    <w:rsid w:val="00373F11"/>
    <w:rsid w:val="00374C18"/>
    <w:rsid w:val="003826A7"/>
    <w:rsid w:val="003A5337"/>
    <w:rsid w:val="003C4381"/>
    <w:rsid w:val="003D3B1D"/>
    <w:rsid w:val="003D5C78"/>
    <w:rsid w:val="00412215"/>
    <w:rsid w:val="00420190"/>
    <w:rsid w:val="0045002D"/>
    <w:rsid w:val="004528FE"/>
    <w:rsid w:val="00455B02"/>
    <w:rsid w:val="00456B1D"/>
    <w:rsid w:val="00464543"/>
    <w:rsid w:val="004939A4"/>
    <w:rsid w:val="004C564E"/>
    <w:rsid w:val="004E64AE"/>
    <w:rsid w:val="004F3636"/>
    <w:rsid w:val="005025D4"/>
    <w:rsid w:val="0051195B"/>
    <w:rsid w:val="00513A2C"/>
    <w:rsid w:val="005532B8"/>
    <w:rsid w:val="00555F9D"/>
    <w:rsid w:val="005973C2"/>
    <w:rsid w:val="005A54C0"/>
    <w:rsid w:val="005B603F"/>
    <w:rsid w:val="00613902"/>
    <w:rsid w:val="00623D6D"/>
    <w:rsid w:val="006D1635"/>
    <w:rsid w:val="006D2A2A"/>
    <w:rsid w:val="006E6068"/>
    <w:rsid w:val="006F3270"/>
    <w:rsid w:val="00752953"/>
    <w:rsid w:val="00754605"/>
    <w:rsid w:val="0078336E"/>
    <w:rsid w:val="007B2D9D"/>
    <w:rsid w:val="0080386C"/>
    <w:rsid w:val="00833AFB"/>
    <w:rsid w:val="008459B4"/>
    <w:rsid w:val="00850D40"/>
    <w:rsid w:val="0085206D"/>
    <w:rsid w:val="00854FF9"/>
    <w:rsid w:val="00895F12"/>
    <w:rsid w:val="008E71A0"/>
    <w:rsid w:val="00902BA9"/>
    <w:rsid w:val="00917E87"/>
    <w:rsid w:val="0094660F"/>
    <w:rsid w:val="009628E6"/>
    <w:rsid w:val="00965C8A"/>
    <w:rsid w:val="0098071E"/>
    <w:rsid w:val="00982DED"/>
    <w:rsid w:val="009862C0"/>
    <w:rsid w:val="009D31B7"/>
    <w:rsid w:val="00A00EC2"/>
    <w:rsid w:val="00A062C0"/>
    <w:rsid w:val="00A24337"/>
    <w:rsid w:val="00A260E7"/>
    <w:rsid w:val="00A31674"/>
    <w:rsid w:val="00A72325"/>
    <w:rsid w:val="00A965E2"/>
    <w:rsid w:val="00AB18D4"/>
    <w:rsid w:val="00AE19D5"/>
    <w:rsid w:val="00B13177"/>
    <w:rsid w:val="00B22DB3"/>
    <w:rsid w:val="00B22E8E"/>
    <w:rsid w:val="00B437E4"/>
    <w:rsid w:val="00B43974"/>
    <w:rsid w:val="00B70AAD"/>
    <w:rsid w:val="00B81CEB"/>
    <w:rsid w:val="00B83ADE"/>
    <w:rsid w:val="00B8749C"/>
    <w:rsid w:val="00BE2DD7"/>
    <w:rsid w:val="00BE7124"/>
    <w:rsid w:val="00BF016A"/>
    <w:rsid w:val="00C103AD"/>
    <w:rsid w:val="00C1747D"/>
    <w:rsid w:val="00C2207D"/>
    <w:rsid w:val="00C242E1"/>
    <w:rsid w:val="00C36076"/>
    <w:rsid w:val="00C369B1"/>
    <w:rsid w:val="00C46A99"/>
    <w:rsid w:val="00C47B59"/>
    <w:rsid w:val="00C61049"/>
    <w:rsid w:val="00C64F1E"/>
    <w:rsid w:val="00CA7135"/>
    <w:rsid w:val="00CB15BE"/>
    <w:rsid w:val="00CB7F12"/>
    <w:rsid w:val="00CE352F"/>
    <w:rsid w:val="00D264AB"/>
    <w:rsid w:val="00D73035"/>
    <w:rsid w:val="00D93EFA"/>
    <w:rsid w:val="00DA79BE"/>
    <w:rsid w:val="00DB03B2"/>
    <w:rsid w:val="00DB3FEE"/>
    <w:rsid w:val="00E40858"/>
    <w:rsid w:val="00E40A5D"/>
    <w:rsid w:val="00E56427"/>
    <w:rsid w:val="00E63455"/>
    <w:rsid w:val="00E8795A"/>
    <w:rsid w:val="00E920B0"/>
    <w:rsid w:val="00E95AF1"/>
    <w:rsid w:val="00EC342A"/>
    <w:rsid w:val="00EE7FBB"/>
    <w:rsid w:val="00EF4153"/>
    <w:rsid w:val="00F45E50"/>
    <w:rsid w:val="00F80788"/>
    <w:rsid w:val="00FB2640"/>
    <w:rsid w:val="00FB3A1B"/>
    <w:rsid w:val="00FD4E2E"/>
    <w:rsid w:val="00FF3B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851481"/>
  <w15:chartTrackingRefBased/>
  <w15:docId w15:val="{F00652C3-8177-4AFE-A401-B280E79D95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13A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3A2C"/>
  </w:style>
  <w:style w:type="paragraph" w:styleId="Footer">
    <w:name w:val="footer"/>
    <w:basedOn w:val="Normal"/>
    <w:link w:val="FooterChar"/>
    <w:uiPriority w:val="99"/>
    <w:unhideWhenUsed/>
    <w:rsid w:val="00513A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3A2C"/>
  </w:style>
  <w:style w:type="character" w:styleId="Hyperlink">
    <w:name w:val="Hyperlink"/>
    <w:basedOn w:val="DefaultParagraphFont"/>
    <w:uiPriority w:val="99"/>
    <w:unhideWhenUsed/>
    <w:rsid w:val="00156F5D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73F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3F1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3F1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3F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3F1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3F11"/>
    <w:pPr>
      <w:spacing w:after="0" w:line="240" w:lineRule="auto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3F11"/>
    <w:rPr>
      <w:rFonts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17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6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evolvetreatment.com/about/" TargetMode="Externa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21" Type="http://schemas.microsoft.com/office/2016/09/relationships/commentsIds" Target="commentsIds.xml"/><Relationship Id="rId7" Type="http://schemas.openxmlformats.org/officeDocument/2006/relationships/webSettings" Target="webSettings.xml"/><Relationship Id="rId12" Type="http://schemas.openxmlformats.org/officeDocument/2006/relationships/hyperlink" Target="https://www.webmd.com/mental-health/mental-illness-children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commentsExtended" Target="commentsExtended.xm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comments" Target="comments.xm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niaaa.nih.gov/publications/brochures-and-fact-sheets/alcohol-facts-and-statistic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8BFE920F71794893783CD7BB239E86" ma:contentTypeVersion="13" ma:contentTypeDescription="Create a new document." ma:contentTypeScope="" ma:versionID="a042b52a5557e2d0d7f4bf5ca90fff71">
  <xsd:schema xmlns:xsd="http://www.w3.org/2001/XMLSchema" xmlns:xs="http://www.w3.org/2001/XMLSchema" xmlns:p="http://schemas.microsoft.com/office/2006/metadata/properties" xmlns:ns3="89e76a82-8de6-4574-b1ab-3e53d6d13558" xmlns:ns4="f534600d-920d-4584-a3a7-2f8cbec746af" targetNamespace="http://schemas.microsoft.com/office/2006/metadata/properties" ma:root="true" ma:fieldsID="731004e7b2a71a7a8dc41e0ec21f05b8" ns3:_="" ns4:_="">
    <xsd:import namespace="89e76a82-8de6-4574-b1ab-3e53d6d13558"/>
    <xsd:import namespace="f534600d-920d-4584-a3a7-2f8cbec746a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e76a82-8de6-4574-b1ab-3e53d6d135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34600d-920d-4584-a3a7-2f8cbec746a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E419D19-5988-446B-B0AA-B3D64CD811AB}">
  <ds:schemaRefs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f534600d-920d-4584-a3a7-2f8cbec746af"/>
    <ds:schemaRef ds:uri="89e76a82-8de6-4574-b1ab-3e53d6d13558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49734D10-DE59-47D7-B110-0CF25F813C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e76a82-8de6-4574-b1ab-3e53d6d13558"/>
    <ds:schemaRef ds:uri="f534600d-920d-4584-a3a7-2f8cbec746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D777A71-8D78-429F-8893-10AB63DA65A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215</Words>
  <Characters>6929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Ayad, Kandel</cp:lastModifiedBy>
  <cp:revision>2</cp:revision>
  <dcterms:created xsi:type="dcterms:W3CDTF">2021-06-07T13:31:00Z</dcterms:created>
  <dcterms:modified xsi:type="dcterms:W3CDTF">2021-06-07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8BFE920F71794893783CD7BB239E86</vt:lpwstr>
  </property>
</Properties>
</file>